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219FDC2" w:rsidR="004E0C5A" w:rsidRPr="00B07A3B" w:rsidRDefault="004E0C5A" w:rsidP="0038284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24366">
        <w:rPr>
          <w:rFonts w:eastAsia="Times New Roman" w:cstheme="minorHAnsi"/>
          <w:b/>
        </w:rPr>
        <w:t>6873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10F4ED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24366" w:rsidRPr="00C713F8">
          <w:rPr>
            <w:rStyle w:val="Hyperlink"/>
            <w:rFonts w:eastAsia="Times New Roman" w:cstheme="minorHAnsi"/>
            <w:b/>
          </w:rPr>
          <w:t>https://review.jove.com/account/file-uploader?src=20963308</w:t>
        </w:r>
      </w:hyperlink>
    </w:p>
    <w:p w14:paraId="71A6DEC7" w14:textId="77777777" w:rsidR="00524366" w:rsidRPr="00B07A3B" w:rsidRDefault="0052436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F238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E2028" w:rsidRPr="009E2028">
        <w:rPr>
          <w:rStyle w:val="ArticleTitle"/>
          <w:rFonts w:cstheme="minorHAnsi"/>
        </w:rPr>
        <w:t>Using Human Differentially Expressed Gene Lists to Perform Downstream Pathway Enrichment Analysis and Target Prioritiz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9E4687" w14:textId="77777777" w:rsidR="009E2028" w:rsidRPr="009E2028" w:rsidRDefault="009E2028" w:rsidP="009E2028">
      <w:pPr>
        <w:outlineLvl w:val="0"/>
        <w:rPr>
          <w:rFonts w:eastAsia="Times New Roman" w:cstheme="minorHAnsi"/>
          <w:b/>
          <w:sz w:val="28"/>
          <w:szCs w:val="28"/>
        </w:rPr>
      </w:pPr>
      <w:r w:rsidRPr="009E2028">
        <w:rPr>
          <w:rFonts w:eastAsia="Times New Roman" w:cstheme="minorHAnsi"/>
          <w:b/>
          <w:sz w:val="28"/>
          <w:szCs w:val="28"/>
        </w:rPr>
        <w:t>Archarlie Chou, Myesha Gilliland, Matt Reall, Ethan Frank, Matthew Jackson, Jackson Keele, Brett E. Pickett</w:t>
      </w:r>
    </w:p>
    <w:p w14:paraId="6E0480C8" w14:textId="77777777" w:rsidR="009E2028" w:rsidRPr="009E2028" w:rsidRDefault="009E2028" w:rsidP="009E20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351DF28" w:rsidR="00D6314B" w:rsidRDefault="009E2028" w:rsidP="009E2028">
      <w:pPr>
        <w:outlineLvl w:val="0"/>
        <w:rPr>
          <w:rFonts w:eastAsia="Times New Roman" w:cstheme="minorHAnsi"/>
          <w:b/>
          <w:sz w:val="28"/>
          <w:szCs w:val="28"/>
        </w:rPr>
      </w:pPr>
      <w:r w:rsidRPr="009E2028">
        <w:rPr>
          <w:rFonts w:eastAsia="Times New Roman" w:cstheme="minorHAnsi"/>
          <w:b/>
          <w:sz w:val="28"/>
          <w:szCs w:val="28"/>
        </w:rPr>
        <w:t>Department of Microbiology and Molecular Biology, Brigham Young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0A448958" w:rsidR="00D6314B" w:rsidRPr="009E2028" w:rsidRDefault="009E2028" w:rsidP="009E2028">
      <w:bookmarkStart w:id="0" w:name="_Hlk25233958"/>
      <w:r w:rsidRPr="008F31C4">
        <w:t>Brett E. Pickett</w:t>
      </w:r>
      <w:r w:rsidRPr="008F31C4">
        <w:tab/>
      </w:r>
      <w:r w:rsidRPr="008F31C4">
        <w:tab/>
        <w:t>(brett_pickett@byu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4E84E81" w14:textId="77777777" w:rsidR="009E2028" w:rsidRPr="008F31C4" w:rsidRDefault="009E2028" w:rsidP="009E2028">
      <w:r w:rsidRPr="008F31C4">
        <w:t>Archarlie Chou</w:t>
      </w:r>
      <w:r w:rsidRPr="008F31C4">
        <w:tab/>
      </w:r>
      <w:r w:rsidRPr="008F31C4">
        <w:tab/>
      </w:r>
      <w:r w:rsidRPr="008F31C4">
        <w:tab/>
        <w:t>(achou0@student.byu.edu)</w:t>
      </w:r>
    </w:p>
    <w:p w14:paraId="6F18963C" w14:textId="77777777" w:rsidR="009E2028" w:rsidRPr="008F31C4" w:rsidRDefault="009E2028" w:rsidP="009E2028">
      <w:r w:rsidRPr="008F31C4">
        <w:t>Myesha Gilliland</w:t>
      </w:r>
      <w:r w:rsidRPr="008F31C4">
        <w:tab/>
      </w:r>
      <w:r w:rsidRPr="008F31C4">
        <w:tab/>
        <w:t>(mgilli02@student.byu.edu)</w:t>
      </w:r>
    </w:p>
    <w:p w14:paraId="1D4860CD" w14:textId="77777777" w:rsidR="009E2028" w:rsidRPr="008F31C4" w:rsidRDefault="009E2028" w:rsidP="009E2028">
      <w:r w:rsidRPr="008F31C4">
        <w:t>Matt Reall</w:t>
      </w:r>
      <w:r w:rsidRPr="008F31C4">
        <w:tab/>
      </w:r>
      <w:r w:rsidRPr="008F31C4">
        <w:tab/>
      </w:r>
      <w:r w:rsidRPr="008F31C4">
        <w:tab/>
        <w:t>(mer69@student.byu.edu)</w:t>
      </w:r>
    </w:p>
    <w:p w14:paraId="7CB66C9D" w14:textId="77777777" w:rsidR="009E2028" w:rsidRPr="008F31C4" w:rsidRDefault="009E2028" w:rsidP="009E2028">
      <w:r w:rsidRPr="008F31C4">
        <w:t>Ethan Frank</w:t>
      </w:r>
      <w:r w:rsidRPr="008F31C4">
        <w:tab/>
      </w:r>
      <w:r w:rsidRPr="008F31C4">
        <w:tab/>
      </w:r>
      <w:r w:rsidRPr="008F31C4">
        <w:tab/>
        <w:t>(erf2017@student.byu.edu)</w:t>
      </w:r>
    </w:p>
    <w:p w14:paraId="7D71C28F" w14:textId="77777777" w:rsidR="009E2028" w:rsidRPr="008F31C4" w:rsidRDefault="009E2028" w:rsidP="009E2028">
      <w:r w:rsidRPr="008F31C4">
        <w:t>Matthew Jackson</w:t>
      </w:r>
      <w:r w:rsidRPr="008F31C4">
        <w:tab/>
      </w:r>
      <w:r w:rsidRPr="008F31C4">
        <w:tab/>
        <w:t>(matjacks@student.byu.edu)</w:t>
      </w:r>
    </w:p>
    <w:p w14:paraId="1041EE26" w14:textId="77777777" w:rsidR="009E2028" w:rsidRPr="008F31C4" w:rsidRDefault="009E2028" w:rsidP="009E2028">
      <w:r w:rsidRPr="008F31C4">
        <w:t>Jackson Keele</w:t>
      </w:r>
      <w:r w:rsidRPr="008F31C4">
        <w:tab/>
      </w:r>
      <w:r w:rsidRPr="008F31C4">
        <w:tab/>
      </w:r>
      <w:r w:rsidRPr="008F31C4">
        <w:tab/>
        <w:t>(jackson.keele@byu.edu)</w:t>
      </w:r>
    </w:p>
    <w:p w14:paraId="0255A2C1" w14:textId="77777777" w:rsidR="009E2028" w:rsidRPr="008F31C4" w:rsidRDefault="009E2028" w:rsidP="009E2028">
      <w:r w:rsidRPr="008F31C4">
        <w:t>Brett E. Pickett</w:t>
      </w:r>
      <w:r w:rsidRPr="008F31C4">
        <w:tab/>
      </w:r>
      <w:r w:rsidRPr="008F31C4">
        <w:tab/>
        <w:t>(brett_pickett@byu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88C816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061E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948B3A1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061E5">
        <w:rPr>
          <w:rFonts w:eastAsia="Times New Roman" w:cstheme="minorHAnsi"/>
          <w:b/>
          <w:bCs/>
        </w:rPr>
        <w:t>Yes</w:t>
      </w:r>
      <w:r w:rsidR="000F7711">
        <w:rPr>
          <w:rFonts w:eastAsia="Times New Roman" w:cstheme="minorHAnsi"/>
          <w:b/>
          <w:bCs/>
        </w:rPr>
        <w:t>, all done</w:t>
      </w:r>
      <w:r w:rsidR="00752475">
        <w:rPr>
          <w:rFonts w:eastAsia="Times New Roman" w:cstheme="minorHAnsi"/>
          <w:b/>
          <w:bCs/>
        </w:rPr>
        <w:br/>
      </w:r>
    </w:p>
    <w:p w14:paraId="7A9CB63E" w14:textId="307D8CAA" w:rsidR="00752475" w:rsidRDefault="00752475" w:rsidP="00752475">
      <w:pPr>
        <w:spacing w:before="120"/>
        <w:rPr>
          <w:rFonts w:eastAsia="Times New Roman" w:cstheme="minorHAnsi"/>
        </w:rPr>
      </w:pPr>
    </w:p>
    <w:p w14:paraId="211E0AC8" w14:textId="77777777" w:rsidR="00752475" w:rsidRPr="00B07A3B" w:rsidRDefault="00752475" w:rsidP="005F1ADF">
      <w:pPr>
        <w:spacing w:before="120"/>
        <w:ind w:left="216" w:hanging="216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F117C8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061E5">
        <w:rPr>
          <w:rFonts w:eastAsia="Times New Roman" w:cstheme="minorHAnsi"/>
          <w:b/>
          <w:bCs/>
        </w:rPr>
        <w:t>Yes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F2120">
        <w:rPr>
          <w:rFonts w:cstheme="minorHAnsi"/>
          <w:b/>
          <w:sz w:val="22"/>
          <w:szCs w:val="22"/>
        </w:rPr>
        <w:t>Length</w:t>
      </w:r>
    </w:p>
    <w:p w14:paraId="72F5C5E6" w14:textId="49FDEA1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F2120">
        <w:rPr>
          <w:rFonts w:cstheme="minorHAnsi"/>
          <w:bCs/>
          <w:sz w:val="22"/>
          <w:szCs w:val="22"/>
        </w:rPr>
        <w:t>05</w:t>
      </w:r>
    </w:p>
    <w:p w14:paraId="5AAC9C6C" w14:textId="4766AFB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F2120">
        <w:rPr>
          <w:rFonts w:cstheme="minorHAnsi"/>
          <w:bCs/>
          <w:sz w:val="22"/>
          <w:szCs w:val="22"/>
        </w:rPr>
        <w:t>1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000A803" w:rsidR="007D61A8" w:rsidRPr="00752475" w:rsidRDefault="002C507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ett Pickett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The aim of our research is to characterize the intracellular transcriptional response to various conditions, and to predict therapeutics and mechanistic/diagnostic markers for those conditions.</w:t>
      </w:r>
    </w:p>
    <w:p w14:paraId="4BA4BEFE" w14:textId="345317C2" w:rsidR="00D75084" w:rsidRPr="00752475" w:rsidRDefault="00752475" w:rsidP="007524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3504420" w:rsidR="00D75084" w:rsidRPr="00752475" w:rsidRDefault="00CD09B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rcharlie Cho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Computational prediction gives candidates of drugs. </w:t>
      </w:r>
      <w:r>
        <w:rPr>
          <w:rFonts w:cstheme="minorHAnsi"/>
        </w:rPr>
        <w:t xml:space="preserve">Validating drugs effects is resource and time consuming, however, the </w:t>
      </w:r>
      <w:proofErr w:type="gramStart"/>
      <w:r>
        <w:rPr>
          <w:rFonts w:cstheme="minorHAnsi"/>
        </w:rPr>
        <w:t>in silico</w:t>
      </w:r>
      <w:proofErr w:type="gramEnd"/>
      <w:r>
        <w:rPr>
          <w:rFonts w:cstheme="minorHAnsi"/>
        </w:rPr>
        <w:t xml:space="preserve"> method could only improve with </w:t>
      </w:r>
      <w:r w:rsidR="00382846">
        <w:rPr>
          <w:rFonts w:cstheme="minorHAnsi"/>
        </w:rPr>
        <w:t>high</w:t>
      </w:r>
      <w:r>
        <w:rPr>
          <w:rFonts w:cstheme="minorHAnsi"/>
        </w:rPr>
        <w:t xml:space="preserve"> quality experimental data.</w:t>
      </w:r>
    </w:p>
    <w:p w14:paraId="22B9CEE6" w14:textId="72C33EFF" w:rsidR="00752475" w:rsidRPr="00D75084" w:rsidRDefault="00752475" w:rsidP="007524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F233ACE" w:rsidR="00333FA4" w:rsidRPr="00752475" w:rsidRDefault="002C507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ett Pickett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advantage of this work is its ability to identify potential drug targets for repurposing within a signaling pathway, rather than just matching differentially expressed genes to known targets.</w:t>
      </w:r>
    </w:p>
    <w:p w14:paraId="7D511930" w14:textId="4964018C" w:rsidR="00752475" w:rsidRPr="00D75084" w:rsidRDefault="00752475" w:rsidP="007524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09A386A2" w:rsidR="00FF25E5" w:rsidRPr="009E2028" w:rsidRDefault="00A13CC3" w:rsidP="0075247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D5F2B1E" w:rsidR="00CE10F2" w:rsidRDefault="00EF212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F2120">
        <w:rPr>
          <w:rFonts w:cstheme="minorHAnsi"/>
          <w:b/>
          <w:bCs/>
        </w:rPr>
        <w:t>Executing SPIA and Pathway2Targets for Pathway Enrichment and Target Prioritization in RStudio</w:t>
      </w:r>
    </w:p>
    <w:p w14:paraId="314C5FBA" w14:textId="10DC18B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C5079">
        <w:rPr>
          <w:rFonts w:cstheme="minorHAnsi"/>
        </w:rPr>
        <w:t>Archarlie Cho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AAE363E" w14:textId="41DB39FB" w:rsidR="00E522C0" w:rsidRPr="00B90353" w:rsidRDefault="009E2028" w:rsidP="009E2028">
      <w:pPr>
        <w:pStyle w:val="Narration"/>
        <w:numPr>
          <w:ilvl w:val="1"/>
          <w:numId w:val="3"/>
        </w:numPr>
      </w:pPr>
      <w:r w:rsidRPr="00A2636E">
        <w:t xml:space="preserve">To </w:t>
      </w:r>
      <w:r w:rsidR="00B90353">
        <w:t>run the SPIA pathway enrichment algorithm</w:t>
      </w:r>
      <w:r w:rsidRPr="00A2636E">
        <w:t>,</w:t>
      </w:r>
      <w:r w:rsidR="00B90353">
        <w:t xml:space="preserve"> first </w:t>
      </w:r>
      <w:r w:rsidR="002C5079">
        <w:t xml:space="preserve">download the code </w:t>
      </w:r>
      <w:r w:rsidR="00E522C0">
        <w:t xml:space="preserve">on the computer system </w:t>
      </w:r>
      <w:r w:rsidR="002C5079">
        <w:t xml:space="preserve">from GitHub </w:t>
      </w:r>
      <w:r w:rsidR="00E522C0">
        <w:rPr>
          <w:b/>
          <w:bCs/>
        </w:rPr>
        <w:t xml:space="preserve">[1]. </w:t>
      </w:r>
      <w:r w:rsidR="00B90353">
        <w:t>O</w:t>
      </w:r>
      <w:r w:rsidR="00B90353" w:rsidRPr="00A2636E">
        <w:t xml:space="preserve">pen the </w:t>
      </w:r>
      <w:proofErr w:type="spellStart"/>
      <w:r w:rsidR="00B90353" w:rsidRPr="00A2636E">
        <w:t>SPIA_Code.Rmd</w:t>
      </w:r>
      <w:proofErr w:type="spellEnd"/>
      <w:r w:rsidR="00B90353" w:rsidRPr="00A2636E">
        <w:t xml:space="preserve"> </w:t>
      </w:r>
      <w:r w:rsidR="00752475" w:rsidRPr="00752475">
        <w:rPr>
          <w:i/>
          <w:iCs/>
          <w:color w:val="EE0000"/>
        </w:rPr>
        <w:t xml:space="preserve">(S-P-I-A-Code-dot-R-M-D) </w:t>
      </w:r>
      <w:r w:rsidR="00B90353" w:rsidRPr="00A2636E">
        <w:t xml:space="preserve">script in R Studio </w:t>
      </w:r>
      <w:r w:rsidR="00B90353" w:rsidRPr="000F7711">
        <w:rPr>
          <w:strike/>
          <w:color w:val="auto"/>
        </w:rPr>
        <w:t xml:space="preserve">by selecting the </w:t>
      </w:r>
      <w:r w:rsidR="00B90353" w:rsidRPr="000F7711">
        <w:rPr>
          <w:b/>
          <w:bCs/>
          <w:strike/>
          <w:color w:val="auto"/>
        </w:rPr>
        <w:t>File</w:t>
      </w:r>
      <w:r w:rsidR="00B90353" w:rsidRPr="000F7711">
        <w:rPr>
          <w:strike/>
          <w:color w:val="auto"/>
        </w:rPr>
        <w:t xml:space="preserve"> menu and clicking </w:t>
      </w:r>
      <w:r w:rsidR="00B90353" w:rsidRPr="000F7711">
        <w:rPr>
          <w:b/>
          <w:bCs/>
          <w:strike/>
          <w:color w:val="auto"/>
        </w:rPr>
        <w:t>Open File</w:t>
      </w:r>
      <w:r w:rsidR="00B90353" w:rsidRPr="000F7711">
        <w:rPr>
          <w:strike/>
          <w:color w:val="auto"/>
        </w:rPr>
        <w:t>, then choos</w:t>
      </w:r>
      <w:r w:rsidR="00752475" w:rsidRPr="000F7711">
        <w:rPr>
          <w:strike/>
          <w:color w:val="auto"/>
        </w:rPr>
        <w:t xml:space="preserve">ing </w:t>
      </w:r>
      <w:r w:rsidR="00B90353" w:rsidRPr="000F7711">
        <w:rPr>
          <w:strike/>
          <w:color w:val="auto"/>
        </w:rPr>
        <w:t>script</w:t>
      </w:r>
      <w:r w:rsidR="00B90353" w:rsidRPr="000F7711">
        <w:rPr>
          <w:color w:val="auto"/>
        </w:rPr>
        <w:t xml:space="preserve"> </w:t>
      </w:r>
      <w:r w:rsidR="00B90353" w:rsidRPr="00A2636E">
        <w:rPr>
          <w:b/>
          <w:bCs/>
        </w:rPr>
        <w:t>[</w:t>
      </w:r>
      <w:r w:rsidR="00B90353">
        <w:rPr>
          <w:b/>
          <w:bCs/>
        </w:rPr>
        <w:t>2</w:t>
      </w:r>
      <w:r w:rsidR="00B90353" w:rsidRPr="00A2636E">
        <w:rPr>
          <w:b/>
          <w:bCs/>
        </w:rPr>
        <w:t>]</w:t>
      </w:r>
      <w:r w:rsidR="00B90353" w:rsidRPr="00A2636E">
        <w:t>.</w:t>
      </w:r>
      <w:r w:rsidR="00752475">
        <w:br/>
      </w:r>
    </w:p>
    <w:p w14:paraId="6A952E8D" w14:textId="041DB1BC" w:rsidR="00B90353" w:rsidRPr="00B90353" w:rsidRDefault="00B90353" w:rsidP="00B9035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B90353">
        <w:rPr>
          <w:color w:val="000000" w:themeColor="text1"/>
        </w:rPr>
        <w:t xml:space="preserve">WIDE: Talent </w:t>
      </w:r>
      <w:r w:rsidR="002C5079">
        <w:rPr>
          <w:color w:val="000000" w:themeColor="text1"/>
        </w:rPr>
        <w:t>downloads R code</w:t>
      </w:r>
      <w:r w:rsidR="002C5079" w:rsidRPr="00B90353">
        <w:rPr>
          <w:color w:val="000000" w:themeColor="text1"/>
        </w:rPr>
        <w:t xml:space="preserve"> </w:t>
      </w:r>
      <w:r w:rsidR="002C5079">
        <w:rPr>
          <w:color w:val="000000" w:themeColor="text1"/>
        </w:rPr>
        <w:t xml:space="preserve">from </w:t>
      </w:r>
      <w:r w:rsidRPr="00B90353">
        <w:rPr>
          <w:color w:val="000000" w:themeColor="text1"/>
        </w:rPr>
        <w:t xml:space="preserve">GitHub on the computer system. </w:t>
      </w:r>
    </w:p>
    <w:p w14:paraId="6FCDEE79" w14:textId="3BEF5EFD" w:rsidR="00B90353" w:rsidRPr="000F7711" w:rsidRDefault="00B90353" w:rsidP="00B9035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0F7711">
        <w:rPr>
          <w:color w:val="000000" w:themeColor="text1"/>
        </w:rPr>
        <w:t xml:space="preserve">SCREEN: </w:t>
      </w:r>
      <w:r w:rsidR="000F7711" w:rsidRPr="000F7711">
        <w:rPr>
          <w:color w:val="000000" w:themeColor="text1"/>
        </w:rPr>
        <w:t>68732-2.1.2.mov</w:t>
      </w:r>
      <w:r w:rsidR="000F7711" w:rsidRPr="000F7711">
        <w:rPr>
          <w:color w:val="000000" w:themeColor="text1"/>
        </w:rPr>
        <w:tab/>
      </w:r>
      <w:r w:rsidR="000F7711" w:rsidRPr="000F7711">
        <w:rPr>
          <w:color w:val="000000" w:themeColor="text1"/>
        </w:rPr>
        <w:tab/>
        <w:t>00:00-00:08</w:t>
      </w:r>
    </w:p>
    <w:p w14:paraId="51B3D7F3" w14:textId="6B143C3D" w:rsidR="009E2028" w:rsidRPr="000F7711" w:rsidRDefault="00B90353" w:rsidP="009E2028">
      <w:pPr>
        <w:pStyle w:val="Narration"/>
        <w:numPr>
          <w:ilvl w:val="1"/>
          <w:numId w:val="3"/>
        </w:numPr>
      </w:pPr>
      <w:r w:rsidRPr="000F7711">
        <w:t>S</w:t>
      </w:r>
      <w:r w:rsidR="009E2028" w:rsidRPr="000F7711">
        <w:t xml:space="preserve">elect all lines of code </w:t>
      </w:r>
      <w:r w:rsidRPr="000F7711">
        <w:t>then c</w:t>
      </w:r>
      <w:r w:rsidR="009E2028" w:rsidRPr="000F7711">
        <w:t xml:space="preserve">lick the </w:t>
      </w:r>
      <w:r w:rsidR="009E2028" w:rsidRPr="000F7711">
        <w:rPr>
          <w:b/>
          <w:bCs/>
        </w:rPr>
        <w:t>Run</w:t>
      </w:r>
      <w:r w:rsidR="009E2028" w:rsidRPr="000F7711">
        <w:t xml:space="preserve"> or </w:t>
      </w:r>
      <w:r w:rsidR="009E2028" w:rsidRPr="000F7711">
        <w:rPr>
          <w:b/>
          <w:bCs/>
        </w:rPr>
        <w:t>Run Selected Line(s)</w:t>
      </w:r>
      <w:r w:rsidRPr="000F7711">
        <w:rPr>
          <w:b/>
          <w:bCs/>
        </w:rPr>
        <w:t xml:space="preserve"> </w:t>
      </w:r>
      <w:r w:rsidRPr="000F7711">
        <w:rPr>
          <w:i/>
          <w:iCs/>
          <w:color w:val="EE0000"/>
        </w:rPr>
        <w:t>(lines)</w:t>
      </w:r>
      <w:r w:rsidR="009E2028" w:rsidRPr="000F7711">
        <w:rPr>
          <w:color w:val="EE0000"/>
        </w:rPr>
        <w:t xml:space="preserve"> </w:t>
      </w:r>
      <w:r w:rsidR="009E2028" w:rsidRPr="000F7711">
        <w:t xml:space="preserve">button to execute the script </w:t>
      </w:r>
      <w:r w:rsidR="009E2028" w:rsidRPr="000F7711">
        <w:rPr>
          <w:b/>
          <w:bCs/>
        </w:rPr>
        <w:t>[</w:t>
      </w:r>
      <w:r w:rsidRPr="000F7711">
        <w:rPr>
          <w:b/>
          <w:bCs/>
        </w:rPr>
        <w:t>1</w:t>
      </w:r>
      <w:r w:rsidR="009E2028" w:rsidRPr="000F7711">
        <w:rPr>
          <w:b/>
          <w:bCs/>
        </w:rPr>
        <w:t>]</w:t>
      </w:r>
      <w:r w:rsidR="009E2028" w:rsidRPr="000F7711">
        <w:t>. Wait for the run to complete and verify that a</w:t>
      </w:r>
      <w:r w:rsidRPr="000F7711">
        <w:t xml:space="preserve"> similarly named</w:t>
      </w:r>
      <w:r w:rsidR="009E2028" w:rsidRPr="000F7711">
        <w:t xml:space="preserve"> </w:t>
      </w:r>
      <w:r w:rsidRPr="000F7711">
        <w:t xml:space="preserve">.CSV </w:t>
      </w:r>
      <w:r w:rsidRPr="000F7711">
        <w:rPr>
          <w:i/>
          <w:iCs/>
          <w:color w:val="EE0000"/>
        </w:rPr>
        <w:t xml:space="preserve">(dot-C-S-V) </w:t>
      </w:r>
      <w:r w:rsidR="009E2028" w:rsidRPr="000F7711">
        <w:t xml:space="preserve">file appears in the download directory </w:t>
      </w:r>
      <w:r w:rsidR="009E2028" w:rsidRPr="000F7711">
        <w:rPr>
          <w:b/>
          <w:bCs/>
        </w:rPr>
        <w:t>[</w:t>
      </w:r>
      <w:r w:rsidRPr="000F7711">
        <w:rPr>
          <w:b/>
          <w:bCs/>
        </w:rPr>
        <w:t>2-TXT</w:t>
      </w:r>
      <w:r w:rsidR="009E2028" w:rsidRPr="000F7711">
        <w:rPr>
          <w:b/>
          <w:bCs/>
        </w:rPr>
        <w:t>]</w:t>
      </w:r>
      <w:r w:rsidR="009E2028" w:rsidRPr="000F7711">
        <w:t xml:space="preserve">. Open the file as a spreadsheet to manually review and interpret the results </w:t>
      </w:r>
      <w:r w:rsidR="009E2028" w:rsidRPr="000F7711">
        <w:rPr>
          <w:b/>
          <w:bCs/>
        </w:rPr>
        <w:t>[</w:t>
      </w:r>
      <w:r w:rsidRPr="000F7711">
        <w:rPr>
          <w:b/>
          <w:bCs/>
        </w:rPr>
        <w:t>3</w:t>
      </w:r>
      <w:r w:rsidR="009E2028" w:rsidRPr="000F7711">
        <w:rPr>
          <w:b/>
          <w:bCs/>
        </w:rPr>
        <w:t>]</w:t>
      </w:r>
      <w:r w:rsidR="009E2028" w:rsidRPr="000F7711">
        <w:t>.</w:t>
      </w:r>
    </w:p>
    <w:p w14:paraId="530CA4CF" w14:textId="72A717CF" w:rsidR="00B90353" w:rsidRPr="000F7711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0F7711">
        <w:t xml:space="preserve">SCREEN: </w:t>
      </w:r>
      <w:r w:rsidR="000F7711" w:rsidRPr="000F7711">
        <w:t>68732-2.2.1</w:t>
      </w:r>
      <w:r w:rsidR="000F7711" w:rsidRPr="000F7711">
        <w:t>.mov</w:t>
      </w:r>
      <w:r w:rsidR="000F7711" w:rsidRPr="000F7711">
        <w:tab/>
      </w:r>
      <w:r w:rsidR="000F7711" w:rsidRPr="000F7711">
        <w:tab/>
      </w:r>
      <w:r w:rsidR="000F7711" w:rsidRPr="000F7711">
        <w:tab/>
        <w:t>00:05-00:15</w:t>
      </w:r>
      <w:r w:rsidRPr="000F7711">
        <w:t xml:space="preserve"> </w:t>
      </w:r>
    </w:p>
    <w:p w14:paraId="43E98AF3" w14:textId="1590AE36" w:rsidR="00B90353" w:rsidRPr="00B90353" w:rsidRDefault="00B90353" w:rsidP="00B90353">
      <w:pPr>
        <w:pStyle w:val="ShotDescription"/>
        <w:numPr>
          <w:ilvl w:val="2"/>
          <w:numId w:val="3"/>
        </w:numPr>
        <w:rPr>
          <w:lang w:val="en-IN"/>
        </w:rPr>
      </w:pPr>
      <w:r w:rsidRPr="000F7711">
        <w:t xml:space="preserve">SCREEN: </w:t>
      </w:r>
      <w:r w:rsidR="000F7711" w:rsidRPr="000F7711">
        <w:t>68732-2.2.</w:t>
      </w:r>
      <w:r w:rsidR="000F7711" w:rsidRPr="000F7711">
        <w:t>2</w:t>
      </w:r>
      <w:r w:rsidR="000F7711" w:rsidRPr="000F7711">
        <w:t>.mov</w:t>
      </w:r>
      <w:r w:rsidRPr="000F7711">
        <w:t xml:space="preserve">. </w:t>
      </w:r>
      <w:r w:rsidR="000F7711" w:rsidRPr="000F7711">
        <w:tab/>
      </w:r>
      <w:r w:rsidR="000F7711" w:rsidRPr="000F7711">
        <w:tab/>
      </w:r>
      <w:r w:rsidR="000F7711" w:rsidRPr="000F7711">
        <w:tab/>
        <w:t>00:00-00:11</w:t>
      </w:r>
      <w:r>
        <w:br/>
      </w:r>
      <w:r>
        <w:rPr>
          <w:b/>
          <w:bCs/>
        </w:rPr>
        <w:t xml:space="preserve">TXT: </w:t>
      </w:r>
      <w:r w:rsidRPr="00B90353">
        <w:rPr>
          <w:b/>
          <w:bCs/>
        </w:rPr>
        <w:t>This file contains the statistically significant intracellular signaling pathways</w:t>
      </w:r>
    </w:p>
    <w:p w14:paraId="223FC517" w14:textId="225BBF95" w:rsidR="009E2028" w:rsidRPr="000F7711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0F7711">
        <w:t>SCREEN:</w:t>
      </w:r>
      <w:r w:rsidR="00EC4151" w:rsidRPr="000F7711">
        <w:t xml:space="preserve"> </w:t>
      </w:r>
      <w:r w:rsidR="000F7711" w:rsidRPr="000F7711">
        <w:t>68732-2.2.</w:t>
      </w:r>
      <w:r w:rsidR="000F7711" w:rsidRPr="000F7711">
        <w:t>3</w:t>
      </w:r>
      <w:r w:rsidR="000F7711" w:rsidRPr="000F7711">
        <w:t>.mov</w:t>
      </w:r>
      <w:r w:rsidR="009E2028" w:rsidRPr="000F7711">
        <w:rPr>
          <w:lang w:val="en-IN"/>
        </w:rPr>
        <w:t>.</w:t>
      </w:r>
      <w:r w:rsidR="000F7711" w:rsidRPr="000F7711">
        <w:rPr>
          <w:lang w:val="en-IN"/>
        </w:rPr>
        <w:tab/>
      </w:r>
      <w:r w:rsidR="000F7711" w:rsidRPr="000F7711">
        <w:rPr>
          <w:lang w:val="en-IN"/>
        </w:rPr>
        <w:tab/>
      </w:r>
      <w:r w:rsidR="000F7711" w:rsidRPr="000F7711">
        <w:rPr>
          <w:lang w:val="en-IN"/>
        </w:rPr>
        <w:tab/>
        <w:t>00:00-00:12</w:t>
      </w:r>
    </w:p>
    <w:p w14:paraId="124A8E1A" w14:textId="48E5A53B" w:rsidR="00B90353" w:rsidRDefault="00B90353" w:rsidP="009E2028">
      <w:pPr>
        <w:pStyle w:val="Narration"/>
        <w:numPr>
          <w:ilvl w:val="1"/>
          <w:numId w:val="3"/>
        </w:numPr>
      </w:pPr>
      <w:r>
        <w:t>To run the target prioritization algorithm, o</w:t>
      </w:r>
      <w:r w:rsidR="009E2028" w:rsidRPr="00A2636E">
        <w:t>pen the Pathway2Targets.R script</w:t>
      </w:r>
      <w:r>
        <w:t xml:space="preserve"> </w:t>
      </w:r>
      <w:r w:rsidRPr="00B90353">
        <w:rPr>
          <w:i/>
          <w:iCs/>
          <w:color w:val="EE0000"/>
        </w:rPr>
        <w:t>(Pathway-2-Targets-dot-R-</w:t>
      </w:r>
      <w:proofErr w:type="gramStart"/>
      <w:r w:rsidRPr="00B90353">
        <w:rPr>
          <w:i/>
          <w:iCs/>
          <w:color w:val="EE0000"/>
        </w:rPr>
        <w:t>script)</w:t>
      </w:r>
      <w:r>
        <w:rPr>
          <w:i/>
          <w:iCs/>
        </w:rPr>
        <w:t xml:space="preserve"> </w:t>
      </w:r>
      <w:r w:rsidR="009E2028" w:rsidRPr="00A2636E">
        <w:t xml:space="preserve"> in</w:t>
      </w:r>
      <w:proofErr w:type="gramEnd"/>
      <w:r w:rsidR="009E2028" w:rsidRPr="00A2636E">
        <w:t xml:space="preserve"> R Studio by selecting the </w:t>
      </w:r>
      <w:r w:rsidR="009E2028" w:rsidRPr="00A2636E">
        <w:rPr>
          <w:b/>
          <w:bCs/>
        </w:rPr>
        <w:t>File</w:t>
      </w:r>
      <w:r w:rsidR="009E2028" w:rsidRPr="00A2636E">
        <w:t xml:space="preserve"> menu and clicking </w:t>
      </w:r>
      <w:r w:rsidR="009E2028" w:rsidRPr="00A2636E">
        <w:rPr>
          <w:b/>
          <w:bCs/>
        </w:rPr>
        <w:t>Open File</w:t>
      </w:r>
      <w:r w:rsidR="009E2028" w:rsidRPr="00A2636E">
        <w:t xml:space="preserve">, then choose the script name from the directory </w:t>
      </w:r>
      <w:r w:rsidR="009E2028" w:rsidRPr="00A2636E">
        <w:rPr>
          <w:b/>
          <w:bCs/>
        </w:rPr>
        <w:t>[1]</w:t>
      </w:r>
      <w:r w:rsidR="009E2028" w:rsidRPr="00A2636E">
        <w:t xml:space="preserve">. In the RStudio </w:t>
      </w:r>
      <w:r w:rsidR="00752475" w:rsidRPr="00752475">
        <w:rPr>
          <w:i/>
          <w:iCs/>
          <w:color w:val="EE0000"/>
        </w:rPr>
        <w:t xml:space="preserve">(R-Studio) </w:t>
      </w:r>
      <w:r w:rsidR="009E2028" w:rsidRPr="00A2636E">
        <w:t xml:space="preserve">code window, go to line 22 and replace the placeholder with the actual SPIA results filename </w:t>
      </w:r>
      <w:r w:rsidR="009E2028" w:rsidRPr="00A2636E">
        <w:rPr>
          <w:b/>
          <w:bCs/>
        </w:rPr>
        <w:t>[2]</w:t>
      </w:r>
      <w:r w:rsidR="009E2028" w:rsidRPr="00A2636E">
        <w:t xml:space="preserve">. </w:t>
      </w:r>
    </w:p>
    <w:p w14:paraId="3FFBC759" w14:textId="1E5EFD5B" w:rsidR="00B90353" w:rsidRPr="00843404" w:rsidRDefault="00B90353" w:rsidP="00B9035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843404">
        <w:rPr>
          <w:color w:val="000000" w:themeColor="text1"/>
        </w:rPr>
        <w:t xml:space="preserve">SCREEN: </w:t>
      </w:r>
      <w:r w:rsidR="000F7711" w:rsidRPr="00843404">
        <w:rPr>
          <w:color w:val="auto"/>
        </w:rPr>
        <w:t>68732-2.</w:t>
      </w:r>
      <w:r w:rsidR="000F7711" w:rsidRPr="00843404">
        <w:rPr>
          <w:color w:val="auto"/>
        </w:rPr>
        <w:t>3</w:t>
      </w:r>
      <w:r w:rsidR="000F7711" w:rsidRPr="00843404">
        <w:rPr>
          <w:color w:val="auto"/>
        </w:rPr>
        <w:t>.1.mov</w:t>
      </w:r>
      <w:r w:rsidRPr="00843404">
        <w:rPr>
          <w:color w:val="auto"/>
          <w:lang w:val="en-IN"/>
        </w:rPr>
        <w:t xml:space="preserve">. </w:t>
      </w:r>
      <w:r w:rsidR="00843404" w:rsidRPr="00843404">
        <w:rPr>
          <w:color w:val="auto"/>
          <w:lang w:val="en-IN"/>
        </w:rPr>
        <w:tab/>
        <w:t>00:00-00:10</w:t>
      </w:r>
    </w:p>
    <w:p w14:paraId="710F2C37" w14:textId="27139298" w:rsidR="00B90353" w:rsidRPr="00843404" w:rsidRDefault="00B90353" w:rsidP="00B9035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843404">
        <w:rPr>
          <w:color w:val="000000" w:themeColor="text1"/>
        </w:rPr>
        <w:t>SCREEN:</w:t>
      </w:r>
      <w:r w:rsidRPr="00843404">
        <w:rPr>
          <w:color w:val="000000" w:themeColor="text1"/>
          <w:lang w:val="en-IN"/>
        </w:rPr>
        <w:t xml:space="preserve"> </w:t>
      </w:r>
      <w:r w:rsidR="000F7711" w:rsidRPr="00843404">
        <w:rPr>
          <w:color w:val="000000" w:themeColor="text1"/>
          <w:lang w:val="en-IN"/>
        </w:rPr>
        <w:t>68732-2.</w:t>
      </w:r>
      <w:r w:rsidR="000F7711" w:rsidRPr="00843404">
        <w:rPr>
          <w:color w:val="000000" w:themeColor="text1"/>
          <w:lang w:val="en-IN"/>
        </w:rPr>
        <w:t>3</w:t>
      </w:r>
      <w:r w:rsidR="000F7711" w:rsidRPr="00843404">
        <w:rPr>
          <w:color w:val="000000" w:themeColor="text1"/>
          <w:lang w:val="en-IN"/>
        </w:rPr>
        <w:t>.</w:t>
      </w:r>
      <w:r w:rsidR="000F7711" w:rsidRPr="00843404">
        <w:rPr>
          <w:color w:val="000000" w:themeColor="text1"/>
          <w:lang w:val="en-IN"/>
        </w:rPr>
        <w:t>2</w:t>
      </w:r>
      <w:r w:rsidR="000F7711" w:rsidRPr="00843404">
        <w:rPr>
          <w:color w:val="000000" w:themeColor="text1"/>
          <w:lang w:val="en-IN"/>
        </w:rPr>
        <w:t>.mov</w:t>
      </w:r>
      <w:r w:rsidRPr="00843404">
        <w:rPr>
          <w:color w:val="000000" w:themeColor="text1"/>
          <w:lang w:val="en-IN"/>
        </w:rPr>
        <w:t xml:space="preserve">. </w:t>
      </w:r>
      <w:r w:rsidR="00843404" w:rsidRPr="00843404">
        <w:rPr>
          <w:color w:val="000000" w:themeColor="text1"/>
          <w:lang w:val="en-IN"/>
        </w:rPr>
        <w:tab/>
        <w:t>00:00-00:10</w:t>
      </w:r>
    </w:p>
    <w:p w14:paraId="40007236" w14:textId="408989B3" w:rsidR="009E2028" w:rsidRPr="00A2636E" w:rsidRDefault="009E2028" w:rsidP="009E2028">
      <w:pPr>
        <w:pStyle w:val="Narration"/>
        <w:numPr>
          <w:ilvl w:val="1"/>
          <w:numId w:val="3"/>
        </w:numPr>
      </w:pPr>
      <w:r w:rsidRPr="00A2636E">
        <w:t xml:space="preserve">Select all lines of code and click the </w:t>
      </w:r>
      <w:r w:rsidRPr="00A2636E">
        <w:rPr>
          <w:b/>
          <w:bCs/>
        </w:rPr>
        <w:t>Run</w:t>
      </w:r>
      <w:r w:rsidRPr="00A2636E">
        <w:t xml:space="preserve"> button to execute the algorithm </w:t>
      </w:r>
      <w:r w:rsidRPr="00A2636E">
        <w:rPr>
          <w:b/>
          <w:bCs/>
        </w:rPr>
        <w:t>[</w:t>
      </w:r>
      <w:r w:rsidR="00B90353">
        <w:rPr>
          <w:b/>
          <w:bCs/>
        </w:rPr>
        <w:t>1</w:t>
      </w:r>
      <w:r w:rsidRPr="00A2636E">
        <w:rPr>
          <w:b/>
          <w:bCs/>
        </w:rPr>
        <w:t>]</w:t>
      </w:r>
      <w:r w:rsidRPr="00A2636E">
        <w:t>. Observe real-time progress messages appearing in the bottom-</w:t>
      </w:r>
      <w:r w:rsidR="00EC4151">
        <w:t>left</w:t>
      </w:r>
      <w:r w:rsidR="00EC4151" w:rsidRPr="00A2636E">
        <w:t xml:space="preserve"> </w:t>
      </w:r>
      <w:r w:rsidRPr="00A2636E">
        <w:t xml:space="preserve">panel </w:t>
      </w:r>
      <w:r w:rsidR="00EC4151">
        <w:t xml:space="preserve">of the </w:t>
      </w:r>
      <w:r w:rsidR="00752475">
        <w:t>screen</w:t>
      </w:r>
      <w:r w:rsidR="00752475" w:rsidRPr="00A2636E">
        <w:rPr>
          <w:b/>
          <w:bCs/>
        </w:rPr>
        <w:t xml:space="preserve"> [</w:t>
      </w:r>
      <w:r w:rsidR="00B90353">
        <w:rPr>
          <w:b/>
          <w:bCs/>
        </w:rPr>
        <w:t>2</w:t>
      </w:r>
      <w:r w:rsidRPr="00A2636E">
        <w:rPr>
          <w:b/>
          <w:bCs/>
        </w:rPr>
        <w:t>]</w:t>
      </w:r>
      <w:r w:rsidRPr="00A2636E">
        <w:t xml:space="preserve">. After completion, check the download directory for a </w:t>
      </w:r>
      <w:r w:rsidR="00B90353">
        <w:t xml:space="preserve">similarly named .TSV </w:t>
      </w:r>
      <w:r w:rsidRPr="00A2636E">
        <w:t xml:space="preserve">file which contains the prioritized targets </w:t>
      </w:r>
      <w:r w:rsidRPr="00A2636E">
        <w:rPr>
          <w:b/>
          <w:bCs/>
        </w:rPr>
        <w:t>[</w:t>
      </w:r>
      <w:r w:rsidR="00B90353">
        <w:rPr>
          <w:b/>
          <w:bCs/>
        </w:rPr>
        <w:t>3</w:t>
      </w:r>
      <w:r w:rsidRPr="00A2636E">
        <w:rPr>
          <w:b/>
          <w:bCs/>
        </w:rPr>
        <w:t>]</w:t>
      </w:r>
      <w:r w:rsidRPr="00A2636E">
        <w:t>.</w:t>
      </w:r>
    </w:p>
    <w:p w14:paraId="20E79435" w14:textId="6874CCCF" w:rsidR="00B90353" w:rsidRPr="00843404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843404">
        <w:lastRenderedPageBreak/>
        <w:t xml:space="preserve">SCREEN: </w:t>
      </w:r>
      <w:r w:rsidR="000F7711" w:rsidRPr="00843404">
        <w:t>68732-2.</w:t>
      </w:r>
      <w:r w:rsidR="000F7711" w:rsidRPr="00843404">
        <w:t>4</w:t>
      </w:r>
      <w:r w:rsidR="000F7711" w:rsidRPr="00843404">
        <w:t>.1.mov</w:t>
      </w:r>
      <w:r w:rsidRPr="00843404">
        <w:t xml:space="preserve">. </w:t>
      </w:r>
      <w:r w:rsidR="00843404" w:rsidRPr="00843404">
        <w:tab/>
      </w:r>
      <w:r w:rsidR="00843404" w:rsidRPr="00843404">
        <w:tab/>
        <w:t>00:07-00:17</w:t>
      </w:r>
    </w:p>
    <w:p w14:paraId="400D720C" w14:textId="196ED048" w:rsidR="00B90353" w:rsidRPr="00843404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843404">
        <w:t xml:space="preserve">SCREEN: </w:t>
      </w:r>
      <w:r w:rsidR="000F7711" w:rsidRPr="00843404">
        <w:t>68732-2.</w:t>
      </w:r>
      <w:r w:rsidR="000F7711" w:rsidRPr="00843404">
        <w:t>4</w:t>
      </w:r>
      <w:r w:rsidR="000F7711" w:rsidRPr="00843404">
        <w:t>.</w:t>
      </w:r>
      <w:r w:rsidR="000F7711" w:rsidRPr="00843404">
        <w:t>2</w:t>
      </w:r>
      <w:r w:rsidR="000F7711" w:rsidRPr="00843404">
        <w:t>.mov</w:t>
      </w:r>
      <w:r w:rsidRPr="00843404">
        <w:t xml:space="preserve">. </w:t>
      </w:r>
      <w:r w:rsidR="00843404" w:rsidRPr="00843404">
        <w:tab/>
      </w:r>
      <w:r w:rsidR="00843404" w:rsidRPr="00843404">
        <w:tab/>
        <w:t>00:00-00:08</w:t>
      </w:r>
    </w:p>
    <w:p w14:paraId="317E7A1A" w14:textId="7D1D6C1D" w:rsidR="00B90353" w:rsidRPr="00843404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843404">
        <w:t xml:space="preserve">SCREEN: </w:t>
      </w:r>
      <w:r w:rsidR="000F7711" w:rsidRPr="00843404">
        <w:t>68732-2.</w:t>
      </w:r>
      <w:r w:rsidR="000F7711" w:rsidRPr="00843404">
        <w:t>4</w:t>
      </w:r>
      <w:r w:rsidR="000F7711" w:rsidRPr="00843404">
        <w:t>.</w:t>
      </w:r>
      <w:r w:rsidR="000F7711" w:rsidRPr="00843404">
        <w:t>3</w:t>
      </w:r>
      <w:r w:rsidR="000F7711" w:rsidRPr="00843404">
        <w:t>.mov</w:t>
      </w:r>
      <w:r w:rsidRPr="00843404">
        <w:t xml:space="preserve">. </w:t>
      </w:r>
      <w:r w:rsidR="00843404" w:rsidRPr="00843404">
        <w:tab/>
      </w:r>
      <w:r w:rsidR="00843404" w:rsidRPr="00843404">
        <w:tab/>
        <w:t>00:00-end</w:t>
      </w:r>
    </w:p>
    <w:p w14:paraId="2373D35B" w14:textId="7C6D0C7C" w:rsidR="009E2028" w:rsidRPr="00843404" w:rsidRDefault="00B90353" w:rsidP="009E2028">
      <w:pPr>
        <w:pStyle w:val="Narration"/>
        <w:numPr>
          <w:ilvl w:val="1"/>
          <w:numId w:val="3"/>
        </w:numPr>
      </w:pPr>
      <w:r w:rsidRPr="00843404">
        <w:t>After generating the file with prioritized targets and their metrics</w:t>
      </w:r>
      <w:r w:rsidRPr="00843404">
        <w:rPr>
          <w:b/>
          <w:bCs/>
        </w:rPr>
        <w:t xml:space="preserve">, </w:t>
      </w:r>
      <w:r w:rsidRPr="00843404">
        <w:t>o</w:t>
      </w:r>
      <w:r w:rsidR="009E2028" w:rsidRPr="00843404">
        <w:t xml:space="preserve">pen </w:t>
      </w:r>
      <w:r w:rsidRPr="00843404">
        <w:t>it</w:t>
      </w:r>
      <w:r w:rsidR="009E2028" w:rsidRPr="00843404">
        <w:t xml:space="preserve"> in a spreadsheet application to review </w:t>
      </w:r>
      <w:r w:rsidR="009E2028" w:rsidRPr="00843404">
        <w:rPr>
          <w:b/>
          <w:bCs/>
        </w:rPr>
        <w:t>[1]</w:t>
      </w:r>
      <w:r w:rsidR="009E2028" w:rsidRPr="00843404">
        <w:t>.</w:t>
      </w:r>
    </w:p>
    <w:p w14:paraId="2D801C08" w14:textId="6AE6B0F9" w:rsidR="009E2028" w:rsidRPr="00843404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843404">
        <w:t xml:space="preserve">SCREEN: </w:t>
      </w:r>
      <w:r w:rsidR="000F7711" w:rsidRPr="00843404">
        <w:t>68732-2.</w:t>
      </w:r>
      <w:r w:rsidR="000F7711" w:rsidRPr="00843404">
        <w:t>5</w:t>
      </w:r>
      <w:r w:rsidR="000F7711" w:rsidRPr="00843404">
        <w:t>.1.mov</w:t>
      </w:r>
      <w:r w:rsidR="009E2028" w:rsidRPr="00843404">
        <w:rPr>
          <w:lang w:val="en-IN"/>
        </w:rPr>
        <w:t>.</w:t>
      </w:r>
      <w:r w:rsidR="00843404" w:rsidRPr="00843404">
        <w:rPr>
          <w:lang w:val="en-IN"/>
        </w:rPr>
        <w:tab/>
      </w:r>
      <w:r w:rsidR="00843404" w:rsidRPr="00843404">
        <w:rPr>
          <w:lang w:val="en-IN"/>
        </w:rPr>
        <w:tab/>
        <w:t>00:01-end</w:t>
      </w:r>
    </w:p>
    <w:p w14:paraId="35AA1BF1" w14:textId="77777777" w:rsidR="009E2028" w:rsidRPr="00A2636E" w:rsidRDefault="009E2028" w:rsidP="009E2028"/>
    <w:p w14:paraId="09689C4F" w14:textId="54F4CA8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CDAF3F2" w14:textId="13D9415E" w:rsidR="00EF2120" w:rsidRDefault="00EF2120" w:rsidP="00EF2120">
      <w:pPr>
        <w:pStyle w:val="Narration"/>
        <w:numPr>
          <w:ilvl w:val="1"/>
          <w:numId w:val="3"/>
        </w:numPr>
      </w:pPr>
      <w:r w:rsidRPr="0007203C">
        <w:t xml:space="preserve">The SPIA </w:t>
      </w:r>
      <w:r w:rsidRPr="00EF2120">
        <w:rPr>
          <w:i/>
          <w:iCs/>
          <w:color w:val="EE0000"/>
        </w:rPr>
        <w:t xml:space="preserve">(S-P-I-A) </w:t>
      </w:r>
      <w:r w:rsidRPr="0007203C">
        <w:t xml:space="preserve">algorithm identified 10 statistically significant </w:t>
      </w:r>
      <w:proofErr w:type="spellStart"/>
      <w:r w:rsidRPr="0007203C">
        <w:t>signaling</w:t>
      </w:r>
      <w:proofErr w:type="spellEnd"/>
      <w:r w:rsidRPr="0007203C">
        <w:t xml:space="preserve"> pathways with an unadjusted p-value less than 0.05</w:t>
      </w:r>
      <w:r>
        <w:t xml:space="preserve"> </w:t>
      </w:r>
      <w:r>
        <w:rPr>
          <w:b/>
          <w:bCs/>
        </w:rPr>
        <w:t xml:space="preserve">[1]. </w:t>
      </w:r>
    </w:p>
    <w:p w14:paraId="46CD53E5" w14:textId="3E79EFDE" w:rsidR="00EF2120" w:rsidRDefault="00EF2120" w:rsidP="00EF2120">
      <w:pPr>
        <w:pStyle w:val="ShotDescription"/>
        <w:numPr>
          <w:ilvl w:val="2"/>
          <w:numId w:val="3"/>
        </w:numPr>
        <w:rPr>
          <w:lang w:val="en-IN"/>
        </w:rPr>
      </w:pPr>
      <w:r w:rsidRPr="0007203C">
        <w:rPr>
          <w:lang w:val="en-IN"/>
        </w:rPr>
        <w:t xml:space="preserve">LAB MEDIA: Table 1. </w:t>
      </w:r>
      <w:r w:rsidRPr="00EF2120">
        <w:rPr>
          <w:i/>
          <w:iCs/>
          <w:color w:val="0000FF"/>
          <w:lang w:val="en-IN"/>
        </w:rPr>
        <w:t xml:space="preserve">Video editor: Highlight the columns “ </w:t>
      </w:r>
      <w:proofErr w:type="spellStart"/>
      <w:r w:rsidRPr="00EF2120">
        <w:rPr>
          <w:i/>
          <w:iCs/>
          <w:color w:val="0000FF"/>
          <w:lang w:val="en-IN"/>
        </w:rPr>
        <w:t>Gene.set</w:t>
      </w:r>
      <w:proofErr w:type="spellEnd"/>
      <w:r w:rsidRPr="00EF2120">
        <w:rPr>
          <w:i/>
          <w:iCs/>
          <w:color w:val="0000FF"/>
          <w:lang w:val="en-IN"/>
        </w:rPr>
        <w:t>” and “</w:t>
      </w:r>
      <w:proofErr w:type="spellStart"/>
      <w:r w:rsidRPr="00EF2120">
        <w:rPr>
          <w:i/>
          <w:iCs/>
          <w:color w:val="0000FF"/>
          <w:lang w:val="en-IN"/>
        </w:rPr>
        <w:t>PVal</w:t>
      </w:r>
      <w:proofErr w:type="spellEnd"/>
      <w:r w:rsidRPr="00EF2120">
        <w:rPr>
          <w:i/>
          <w:iCs/>
          <w:color w:val="0000FF"/>
          <w:lang w:val="en-IN"/>
        </w:rPr>
        <w:t>”</w:t>
      </w:r>
    </w:p>
    <w:p w14:paraId="4ECFED3D" w14:textId="3E28A626" w:rsidR="00EF2120" w:rsidRDefault="00EF2120" w:rsidP="00EF2120">
      <w:pPr>
        <w:pStyle w:val="Narration"/>
        <w:numPr>
          <w:ilvl w:val="1"/>
          <w:numId w:val="3"/>
        </w:numPr>
      </w:pPr>
      <w:r w:rsidRPr="0007203C">
        <w:t xml:space="preserve">The Pathway2Targets </w:t>
      </w:r>
      <w:r w:rsidRPr="00EF2120">
        <w:rPr>
          <w:i/>
          <w:iCs/>
          <w:color w:val="EE0000"/>
        </w:rPr>
        <w:t>(</w:t>
      </w:r>
      <w:r>
        <w:rPr>
          <w:i/>
          <w:iCs/>
          <w:color w:val="EE0000"/>
        </w:rPr>
        <w:t>Pathway-two-Targets</w:t>
      </w:r>
      <w:r w:rsidRPr="00EF2120">
        <w:rPr>
          <w:i/>
          <w:iCs/>
          <w:color w:val="EE0000"/>
        </w:rPr>
        <w:t xml:space="preserve">) </w:t>
      </w:r>
      <w:r w:rsidRPr="0007203C">
        <w:t xml:space="preserve">algorithm identified </w:t>
      </w:r>
      <w:r w:rsidR="00EC4151">
        <w:t>multiple</w:t>
      </w:r>
      <w:r w:rsidR="00EC4151" w:rsidRPr="0007203C">
        <w:t xml:space="preserve"> </w:t>
      </w:r>
      <w:r w:rsidRPr="0007203C">
        <w:t>predicted targets</w:t>
      </w:r>
      <w:r>
        <w:t xml:space="preserve"> </w:t>
      </w:r>
      <w:r>
        <w:rPr>
          <w:b/>
          <w:bCs/>
        </w:rPr>
        <w:t>[1]</w:t>
      </w:r>
      <w:r w:rsidRPr="0007203C">
        <w:t>.</w:t>
      </w:r>
      <w:r w:rsidRPr="00EF2120">
        <w:t xml:space="preserve"> </w:t>
      </w:r>
      <w:r w:rsidRPr="0007203C">
        <w:t>The predicted therapeutic targets were consistent across both the ranked targets</w:t>
      </w:r>
      <w:r>
        <w:rPr>
          <w:b/>
        </w:rPr>
        <w:t xml:space="preserve"> </w:t>
      </w:r>
      <w:r w:rsidRPr="0007203C">
        <w:t>and ranked treatments outputs, including known colorectal cancer-related genes such as EGFR</w:t>
      </w:r>
      <w:r w:rsidR="00EC4151">
        <w:t xml:space="preserve"> </w:t>
      </w:r>
      <w:r w:rsidRPr="00EF2120">
        <w:rPr>
          <w:i/>
          <w:iCs/>
          <w:color w:val="EE0000"/>
        </w:rPr>
        <w:t>(</w:t>
      </w:r>
      <w:r>
        <w:rPr>
          <w:i/>
          <w:iCs/>
          <w:color w:val="EE0000"/>
        </w:rPr>
        <w:t>E-G-F-R</w:t>
      </w:r>
      <w:r w:rsidRPr="00EF2120">
        <w:rPr>
          <w:i/>
          <w:iCs/>
          <w:color w:val="EE0000"/>
        </w:rPr>
        <w:t>)</w:t>
      </w:r>
      <w:r w:rsidRPr="0007203C">
        <w:t>, TP53</w:t>
      </w:r>
      <w:r w:rsidR="00EC4151">
        <w:t xml:space="preserve"> </w:t>
      </w:r>
      <w:r w:rsidRPr="00EF2120">
        <w:rPr>
          <w:i/>
          <w:iCs/>
          <w:color w:val="EE0000"/>
        </w:rPr>
        <w:t>(</w:t>
      </w:r>
      <w:r>
        <w:rPr>
          <w:i/>
          <w:iCs/>
          <w:color w:val="EE0000"/>
        </w:rPr>
        <w:t>T-P-Fifty-Three</w:t>
      </w:r>
      <w:r w:rsidRPr="00EF2120">
        <w:rPr>
          <w:i/>
          <w:iCs/>
          <w:color w:val="EE0000"/>
        </w:rPr>
        <w:t>)</w:t>
      </w:r>
      <w:r w:rsidRPr="0007203C">
        <w:t>, and AKT1</w:t>
      </w:r>
      <w:r>
        <w:t xml:space="preserve"> </w:t>
      </w:r>
      <w:r w:rsidRPr="00EF2120">
        <w:rPr>
          <w:i/>
          <w:iCs/>
          <w:color w:val="EE0000"/>
        </w:rPr>
        <w:t>(</w:t>
      </w:r>
      <w:r>
        <w:rPr>
          <w:i/>
          <w:iCs/>
          <w:color w:val="EE0000"/>
        </w:rPr>
        <w:t>A-K-T-One</w:t>
      </w:r>
      <w:r w:rsidRPr="00EF2120">
        <w:rPr>
          <w:i/>
          <w:iCs/>
          <w:color w:val="EE0000"/>
        </w:rPr>
        <w:t xml:space="preserve">) </w:t>
      </w:r>
      <w:r>
        <w:rPr>
          <w:b/>
          <w:bCs/>
        </w:rPr>
        <w:t>[2]</w:t>
      </w:r>
      <w:r w:rsidRPr="0007203C">
        <w:t>.</w:t>
      </w:r>
    </w:p>
    <w:p w14:paraId="19CD29BC" w14:textId="5193F33F" w:rsidR="00EF2120" w:rsidRDefault="00EF2120" w:rsidP="00EF2120">
      <w:pPr>
        <w:pStyle w:val="ShotDescription"/>
        <w:numPr>
          <w:ilvl w:val="2"/>
          <w:numId w:val="3"/>
        </w:numPr>
        <w:rPr>
          <w:lang w:val="en-IN"/>
        </w:rPr>
      </w:pPr>
      <w:r w:rsidRPr="0007203C">
        <w:rPr>
          <w:lang w:val="en-IN"/>
        </w:rPr>
        <w:t xml:space="preserve">LAB MEDIA: Table 2. </w:t>
      </w:r>
      <w:r w:rsidRPr="00EF2120">
        <w:rPr>
          <w:i/>
          <w:iCs/>
          <w:color w:val="0000FF"/>
          <w:lang w:val="en-IN"/>
        </w:rPr>
        <w:t xml:space="preserve">Video editor: Highlight the Column “ </w:t>
      </w:r>
      <w:proofErr w:type="spellStart"/>
      <w:r w:rsidRPr="00EF2120">
        <w:rPr>
          <w:i/>
          <w:iCs/>
          <w:color w:val="0000FF"/>
          <w:lang w:val="en-IN"/>
        </w:rPr>
        <w:t>Gene.set</w:t>
      </w:r>
      <w:proofErr w:type="spellEnd"/>
      <w:r w:rsidRPr="00EF2120">
        <w:rPr>
          <w:i/>
          <w:iCs/>
          <w:color w:val="0000FF"/>
          <w:lang w:val="en-IN"/>
        </w:rPr>
        <w:t>”</w:t>
      </w:r>
    </w:p>
    <w:p w14:paraId="7C1A3E0F" w14:textId="3D23BE9E" w:rsidR="00EF2120" w:rsidRPr="0007203C" w:rsidRDefault="00EF2120" w:rsidP="00EF2120">
      <w:pPr>
        <w:pStyle w:val="ShotDescription"/>
        <w:numPr>
          <w:ilvl w:val="2"/>
          <w:numId w:val="3"/>
        </w:numPr>
        <w:rPr>
          <w:lang w:val="en-IN"/>
        </w:rPr>
      </w:pPr>
      <w:r w:rsidRPr="0007203C">
        <w:rPr>
          <w:lang w:val="en-IN"/>
        </w:rPr>
        <w:t xml:space="preserve">LAB MEDIA: Table 3. </w:t>
      </w:r>
      <w:r w:rsidRPr="00EF2120">
        <w:rPr>
          <w:i/>
          <w:iCs/>
          <w:color w:val="0000FF"/>
          <w:lang w:val="en-IN"/>
        </w:rPr>
        <w:t>Video editor: Highlight the rows for "EGFR", "TP53", and "AKT1"</w:t>
      </w:r>
      <w:r w:rsidRPr="00EF2120">
        <w:rPr>
          <w:color w:val="0000FF"/>
          <w:lang w:val="en-IN"/>
        </w:rPr>
        <w:t xml:space="preserve"> </w:t>
      </w:r>
    </w:p>
    <w:p w14:paraId="458CE7DD" w14:textId="77777777" w:rsidR="00EF2120" w:rsidRPr="00A2636E" w:rsidRDefault="00EF2120" w:rsidP="00EF2120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155FE513" w14:textId="77777777" w:rsidR="00843404" w:rsidRDefault="00843404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2F958018" w:rsidR="00AD3B41" w:rsidRDefault="00843404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0FA964CB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Transcriptional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transcriptional</w:t>
      </w:r>
      <w:r w:rsidRPr="00843404">
        <w:rPr>
          <w:rFonts w:eastAsia="Times New Roman" w:cstheme="minorHAnsi"/>
          <w:b/>
          <w:bCs/>
        </w:rPr>
        <w:br/>
        <w:t>IPA: /</w:t>
      </w:r>
      <w:proofErr w:type="spellStart"/>
      <w:r w:rsidRPr="00843404">
        <w:rPr>
          <w:rFonts w:eastAsia="Times New Roman" w:cstheme="minorHAnsi"/>
          <w:b/>
          <w:bCs/>
        </w:rPr>
        <w:t>trænˈskrɪpʃənəl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43404">
        <w:rPr>
          <w:rFonts w:eastAsia="Times New Roman" w:cstheme="minorHAnsi"/>
          <w:b/>
          <w:bCs/>
        </w:rPr>
        <w:t>tran-skrip-shuh-nuhl</w:t>
      </w:r>
      <w:proofErr w:type="spellEnd"/>
    </w:p>
    <w:p w14:paraId="708C7864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Therapeutics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therapeutic</w:t>
      </w:r>
      <w:r w:rsidRPr="00843404">
        <w:rPr>
          <w:rFonts w:eastAsia="Times New Roman" w:cstheme="minorHAnsi"/>
          <w:b/>
          <w:bCs/>
        </w:rPr>
        <w:br/>
        <w:t>IPA: /ˌ</w:t>
      </w:r>
      <w:proofErr w:type="spellStart"/>
      <w:r w:rsidRPr="00843404">
        <w:rPr>
          <w:rFonts w:eastAsia="Times New Roman" w:cstheme="minorHAnsi"/>
          <w:b/>
          <w:bCs/>
        </w:rPr>
        <w:t>θɛrəˈpjuːtɪks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43404">
        <w:rPr>
          <w:rFonts w:eastAsia="Times New Roman" w:cstheme="minorHAnsi"/>
          <w:b/>
          <w:bCs/>
        </w:rPr>
        <w:t>thair</w:t>
      </w:r>
      <w:proofErr w:type="spellEnd"/>
      <w:r w:rsidRPr="00843404">
        <w:rPr>
          <w:rFonts w:eastAsia="Times New Roman" w:cstheme="minorHAnsi"/>
          <w:b/>
          <w:bCs/>
        </w:rPr>
        <w:t>-uh-</w:t>
      </w:r>
      <w:proofErr w:type="spellStart"/>
      <w:r w:rsidRPr="00843404">
        <w:rPr>
          <w:rFonts w:eastAsia="Times New Roman" w:cstheme="minorHAnsi"/>
          <w:b/>
          <w:bCs/>
        </w:rPr>
        <w:t>pyoo</w:t>
      </w:r>
      <w:proofErr w:type="spellEnd"/>
      <w:r w:rsidRPr="00843404">
        <w:rPr>
          <w:rFonts w:eastAsia="Times New Roman" w:cstheme="minorHAnsi"/>
          <w:b/>
          <w:bCs/>
        </w:rPr>
        <w:t>-</w:t>
      </w:r>
      <w:proofErr w:type="spellStart"/>
      <w:r w:rsidRPr="00843404">
        <w:rPr>
          <w:rFonts w:eastAsia="Times New Roman" w:cstheme="minorHAnsi"/>
          <w:b/>
          <w:bCs/>
        </w:rPr>
        <w:t>tiks</w:t>
      </w:r>
      <w:proofErr w:type="spellEnd"/>
    </w:p>
    <w:p w14:paraId="57F37A74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Mechanistic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mechanistic</w:t>
      </w:r>
      <w:r w:rsidRPr="00843404">
        <w:rPr>
          <w:rFonts w:eastAsia="Times New Roman" w:cstheme="minorHAnsi"/>
          <w:b/>
          <w:bCs/>
        </w:rPr>
        <w:br/>
        <w:t>IPA: /ˌ</w:t>
      </w:r>
      <w:proofErr w:type="spellStart"/>
      <w:r w:rsidRPr="00843404">
        <w:rPr>
          <w:rFonts w:eastAsia="Times New Roman" w:cstheme="minorHAnsi"/>
          <w:b/>
          <w:bCs/>
        </w:rPr>
        <w:t>mɛkəˈnɪstɪk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>Phonetic Spelling: meh-</w:t>
      </w:r>
      <w:proofErr w:type="spellStart"/>
      <w:r w:rsidRPr="00843404">
        <w:rPr>
          <w:rFonts w:eastAsia="Times New Roman" w:cstheme="minorHAnsi"/>
          <w:b/>
          <w:bCs/>
        </w:rPr>
        <w:t>kuh</w:t>
      </w:r>
      <w:proofErr w:type="spellEnd"/>
      <w:r w:rsidRPr="00843404">
        <w:rPr>
          <w:rFonts w:eastAsia="Times New Roman" w:cstheme="minorHAnsi"/>
          <w:b/>
          <w:bCs/>
        </w:rPr>
        <w:t>-nis-tik</w:t>
      </w:r>
    </w:p>
    <w:p w14:paraId="32ADA429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Computational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computational</w:t>
      </w:r>
      <w:r w:rsidRPr="00843404">
        <w:rPr>
          <w:rFonts w:eastAsia="Times New Roman" w:cstheme="minorHAnsi"/>
          <w:b/>
          <w:bCs/>
        </w:rPr>
        <w:br/>
        <w:t>IPA: /ˌ</w:t>
      </w:r>
      <w:proofErr w:type="spellStart"/>
      <w:r w:rsidRPr="00843404">
        <w:rPr>
          <w:rFonts w:eastAsia="Times New Roman" w:cstheme="minorHAnsi"/>
          <w:b/>
          <w:bCs/>
        </w:rPr>
        <w:t>kɑːmpjʊˈteɪʃənəl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>Phonetic Spelling: com-</w:t>
      </w:r>
      <w:proofErr w:type="spellStart"/>
      <w:r w:rsidRPr="00843404">
        <w:rPr>
          <w:rFonts w:eastAsia="Times New Roman" w:cstheme="minorHAnsi"/>
          <w:b/>
          <w:bCs/>
        </w:rPr>
        <w:t>pyoo</w:t>
      </w:r>
      <w:proofErr w:type="spellEnd"/>
      <w:r w:rsidRPr="00843404">
        <w:rPr>
          <w:rFonts w:eastAsia="Times New Roman" w:cstheme="minorHAnsi"/>
          <w:b/>
          <w:bCs/>
        </w:rPr>
        <w:t>-</w:t>
      </w:r>
      <w:proofErr w:type="spellStart"/>
      <w:r w:rsidRPr="00843404">
        <w:rPr>
          <w:rFonts w:eastAsia="Times New Roman" w:cstheme="minorHAnsi"/>
          <w:b/>
          <w:bCs/>
        </w:rPr>
        <w:t>tay-shuh-nuhl</w:t>
      </w:r>
      <w:proofErr w:type="spellEnd"/>
    </w:p>
    <w:p w14:paraId="4A7F8193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In</w:t>
      </w:r>
      <w:proofErr w:type="gramEnd"/>
      <w:r w:rsidRPr="00843404">
        <w:rPr>
          <w:rFonts w:eastAsia="Times New Roman" w:cstheme="minorHAnsi"/>
          <w:b/>
          <w:bCs/>
        </w:rPr>
        <w:t xml:space="preserve"> silico</w:t>
      </w:r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in%20silico</w:t>
      </w:r>
      <w:r w:rsidRPr="00843404">
        <w:rPr>
          <w:rFonts w:eastAsia="Times New Roman" w:cstheme="minorHAnsi"/>
          <w:b/>
          <w:bCs/>
        </w:rPr>
        <w:br/>
        <w:t>IPA: /</w:t>
      </w:r>
      <w:proofErr w:type="spellStart"/>
      <w:r w:rsidRPr="00843404">
        <w:rPr>
          <w:rFonts w:eastAsia="Times New Roman" w:cstheme="minorHAnsi"/>
          <w:b/>
          <w:bCs/>
        </w:rPr>
        <w:t>ɪn</w:t>
      </w:r>
      <w:proofErr w:type="spellEnd"/>
      <w:r w:rsidRPr="00843404">
        <w:rPr>
          <w:rFonts w:eastAsia="Times New Roman" w:cstheme="minorHAnsi"/>
          <w:b/>
          <w:bCs/>
        </w:rPr>
        <w:t xml:space="preserve"> ˈ</w:t>
      </w:r>
      <w:proofErr w:type="spellStart"/>
      <w:r w:rsidRPr="00843404">
        <w:rPr>
          <w:rFonts w:eastAsia="Times New Roman" w:cstheme="minorHAnsi"/>
          <w:b/>
          <w:bCs/>
        </w:rPr>
        <w:t>sɪlɪˌkoʊ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 xml:space="preserve">Phonetic Spelling: in </w:t>
      </w:r>
      <w:proofErr w:type="spellStart"/>
      <w:r w:rsidRPr="00843404">
        <w:rPr>
          <w:rFonts w:eastAsia="Times New Roman" w:cstheme="minorHAnsi"/>
          <w:b/>
          <w:bCs/>
        </w:rPr>
        <w:t>sih-lih-koh</w:t>
      </w:r>
      <w:proofErr w:type="spellEnd"/>
    </w:p>
    <w:p w14:paraId="189AC596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Signaling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signaling</w:t>
      </w:r>
      <w:r w:rsidRPr="00843404">
        <w:rPr>
          <w:rFonts w:eastAsia="Times New Roman" w:cstheme="minorHAnsi"/>
          <w:b/>
          <w:bCs/>
        </w:rPr>
        <w:br/>
        <w:t>IPA: /ˈ</w:t>
      </w:r>
      <w:proofErr w:type="spellStart"/>
      <w:r w:rsidRPr="00843404">
        <w:rPr>
          <w:rFonts w:eastAsia="Times New Roman" w:cstheme="minorHAnsi"/>
          <w:b/>
          <w:bCs/>
        </w:rPr>
        <w:t>sɪɡnəlɪŋ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>Phonetic Spelling: sig-</w:t>
      </w:r>
      <w:proofErr w:type="spellStart"/>
      <w:r w:rsidRPr="00843404">
        <w:rPr>
          <w:rFonts w:eastAsia="Times New Roman" w:cstheme="minorHAnsi"/>
          <w:b/>
          <w:bCs/>
        </w:rPr>
        <w:t>nuh</w:t>
      </w:r>
      <w:proofErr w:type="spellEnd"/>
      <w:r w:rsidRPr="00843404">
        <w:rPr>
          <w:rFonts w:eastAsia="Times New Roman" w:cstheme="minorHAnsi"/>
          <w:b/>
          <w:bCs/>
        </w:rPr>
        <w:t>-ling</w:t>
      </w:r>
    </w:p>
    <w:p w14:paraId="049AD586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Algorithm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algorithm</w:t>
      </w:r>
      <w:r w:rsidRPr="00843404">
        <w:rPr>
          <w:rFonts w:eastAsia="Times New Roman" w:cstheme="minorHAnsi"/>
          <w:b/>
          <w:bCs/>
        </w:rPr>
        <w:br/>
        <w:t>IPA: /ˈ</w:t>
      </w:r>
      <w:proofErr w:type="spellStart"/>
      <w:r w:rsidRPr="00843404">
        <w:rPr>
          <w:rFonts w:eastAsia="Times New Roman" w:cstheme="minorHAnsi"/>
          <w:b/>
          <w:bCs/>
        </w:rPr>
        <w:t>ælɡəˌrɪðəm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>Phonetic Spelling: al-</w:t>
      </w:r>
      <w:proofErr w:type="spellStart"/>
      <w:r w:rsidRPr="00843404">
        <w:rPr>
          <w:rFonts w:eastAsia="Times New Roman" w:cstheme="minorHAnsi"/>
          <w:b/>
          <w:bCs/>
        </w:rPr>
        <w:t>guh</w:t>
      </w:r>
      <w:proofErr w:type="spellEnd"/>
      <w:r w:rsidRPr="00843404">
        <w:rPr>
          <w:rFonts w:eastAsia="Times New Roman" w:cstheme="minorHAnsi"/>
          <w:b/>
          <w:bCs/>
        </w:rPr>
        <w:t>-</w:t>
      </w:r>
      <w:proofErr w:type="spellStart"/>
      <w:r w:rsidRPr="00843404">
        <w:rPr>
          <w:rFonts w:eastAsia="Times New Roman" w:cstheme="minorHAnsi"/>
          <w:b/>
          <w:bCs/>
        </w:rPr>
        <w:t>rith</w:t>
      </w:r>
      <w:proofErr w:type="spellEnd"/>
      <w:r w:rsidRPr="00843404">
        <w:rPr>
          <w:rFonts w:eastAsia="Times New Roman" w:cstheme="minorHAnsi"/>
          <w:b/>
          <w:bCs/>
        </w:rPr>
        <w:t>-uhm</w:t>
      </w:r>
    </w:p>
    <w:p w14:paraId="42FE3AD7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GitHub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github</w:t>
      </w:r>
      <w:r w:rsidRPr="00843404">
        <w:rPr>
          <w:rFonts w:eastAsia="Times New Roman" w:cstheme="minorHAnsi"/>
          <w:b/>
          <w:bCs/>
        </w:rPr>
        <w:br/>
        <w:t>IPA: /ˈ</w:t>
      </w:r>
      <w:proofErr w:type="spellStart"/>
      <w:r w:rsidRPr="00843404">
        <w:rPr>
          <w:rFonts w:eastAsia="Times New Roman" w:cstheme="minorHAnsi"/>
          <w:b/>
          <w:bCs/>
        </w:rPr>
        <w:t>ɡɪtˌhʌb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>Phonetic Spelling: git-hub</w:t>
      </w:r>
    </w:p>
    <w:p w14:paraId="2E2416AF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RStudio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</w:r>
      <w:r w:rsidRPr="00843404">
        <w:rPr>
          <w:rFonts w:eastAsia="Times New Roman" w:cstheme="minorHAnsi"/>
          <w:b/>
          <w:bCs/>
        </w:rPr>
        <w:lastRenderedPageBreak/>
        <w:t>No confirmed link found</w:t>
      </w:r>
      <w:r w:rsidRPr="00843404">
        <w:rPr>
          <w:rFonts w:eastAsia="Times New Roman" w:cstheme="minorHAnsi"/>
          <w:b/>
          <w:bCs/>
        </w:rPr>
        <w:br/>
        <w:t>IPA: /ˈ</w:t>
      </w:r>
      <w:proofErr w:type="spellStart"/>
      <w:r w:rsidRPr="00843404">
        <w:rPr>
          <w:rFonts w:eastAsia="Times New Roman" w:cstheme="minorHAnsi"/>
          <w:b/>
          <w:bCs/>
        </w:rPr>
        <w:t>ɑr</w:t>
      </w:r>
      <w:proofErr w:type="spellEnd"/>
      <w:r w:rsidRPr="00843404">
        <w:rPr>
          <w:rFonts w:eastAsia="Times New Roman" w:cstheme="minorHAnsi"/>
          <w:b/>
          <w:bCs/>
        </w:rPr>
        <w:t xml:space="preserve"> ˌ</w:t>
      </w:r>
      <w:proofErr w:type="spellStart"/>
      <w:r w:rsidRPr="00843404">
        <w:rPr>
          <w:rFonts w:eastAsia="Times New Roman" w:cstheme="minorHAnsi"/>
          <w:b/>
          <w:bCs/>
        </w:rPr>
        <w:t>stuːdioʊ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43404">
        <w:rPr>
          <w:rFonts w:eastAsia="Times New Roman" w:cstheme="minorHAnsi"/>
          <w:b/>
          <w:bCs/>
        </w:rPr>
        <w:t>ar</w:t>
      </w:r>
      <w:proofErr w:type="spellEnd"/>
      <w:r w:rsidRPr="00843404">
        <w:rPr>
          <w:rFonts w:eastAsia="Times New Roman" w:cstheme="minorHAnsi"/>
          <w:b/>
          <w:bCs/>
        </w:rPr>
        <w:t>-</w:t>
      </w:r>
      <w:proofErr w:type="spellStart"/>
      <w:r w:rsidRPr="00843404">
        <w:rPr>
          <w:rFonts w:eastAsia="Times New Roman" w:cstheme="minorHAnsi"/>
          <w:b/>
          <w:bCs/>
        </w:rPr>
        <w:t>stoo</w:t>
      </w:r>
      <w:proofErr w:type="spellEnd"/>
      <w:r w:rsidRPr="00843404">
        <w:rPr>
          <w:rFonts w:eastAsia="Times New Roman" w:cstheme="minorHAnsi"/>
          <w:b/>
          <w:bCs/>
        </w:rPr>
        <w:t>-dee-oh</w:t>
      </w:r>
    </w:p>
    <w:p w14:paraId="3987037A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CSV</w:t>
      </w:r>
      <w:proofErr w:type="gramEnd"/>
      <w:r w:rsidRPr="00843404">
        <w:rPr>
          <w:rFonts w:eastAsia="Times New Roman" w:cstheme="minorHAnsi"/>
          <w:b/>
          <w:bCs/>
        </w:rPr>
        <w:t xml:space="preserve"> (Comma-Separated Values)</w:t>
      </w:r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CSV</w:t>
      </w:r>
      <w:r w:rsidRPr="00843404">
        <w:rPr>
          <w:rFonts w:eastAsia="Times New Roman" w:cstheme="minorHAnsi"/>
          <w:b/>
          <w:bCs/>
        </w:rPr>
        <w:br/>
        <w:t>IPA: /ˌ</w:t>
      </w:r>
      <w:proofErr w:type="spellStart"/>
      <w:r w:rsidRPr="00843404">
        <w:rPr>
          <w:rFonts w:eastAsia="Times New Roman" w:cstheme="minorHAnsi"/>
          <w:b/>
          <w:bCs/>
        </w:rPr>
        <w:t>si</w:t>
      </w:r>
      <w:proofErr w:type="spellEnd"/>
      <w:r w:rsidRPr="00843404">
        <w:rPr>
          <w:rFonts w:eastAsia="Times New Roman" w:cstheme="minorHAnsi"/>
          <w:b/>
          <w:bCs/>
        </w:rPr>
        <w:t>ː ˌ</w:t>
      </w:r>
      <w:proofErr w:type="spellStart"/>
      <w:r w:rsidRPr="00843404">
        <w:rPr>
          <w:rFonts w:eastAsia="Times New Roman" w:cstheme="minorHAnsi"/>
          <w:b/>
          <w:bCs/>
        </w:rPr>
        <w:t>ɛs</w:t>
      </w:r>
      <w:proofErr w:type="spellEnd"/>
      <w:r w:rsidRPr="00843404">
        <w:rPr>
          <w:rFonts w:eastAsia="Times New Roman" w:cstheme="minorHAnsi"/>
          <w:b/>
          <w:bCs/>
        </w:rPr>
        <w:t xml:space="preserve"> ˈviː/</w:t>
      </w:r>
      <w:r w:rsidRPr="00843404">
        <w:rPr>
          <w:rFonts w:eastAsia="Times New Roman" w:cstheme="minorHAnsi"/>
          <w:b/>
          <w:bCs/>
        </w:rPr>
        <w:br/>
        <w:t>Phonetic Spelling: see-ess-vee</w:t>
      </w:r>
    </w:p>
    <w:p w14:paraId="0B9D393D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TSV</w:t>
      </w:r>
      <w:proofErr w:type="gramEnd"/>
      <w:r w:rsidRPr="00843404">
        <w:rPr>
          <w:rFonts w:eastAsia="Times New Roman" w:cstheme="minorHAnsi"/>
          <w:b/>
          <w:bCs/>
        </w:rPr>
        <w:t xml:space="preserve"> (Tab-Separated Values)</w:t>
      </w:r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No confirmed link found</w:t>
      </w:r>
      <w:r w:rsidRPr="00843404">
        <w:rPr>
          <w:rFonts w:eastAsia="Times New Roman" w:cstheme="minorHAnsi"/>
          <w:b/>
          <w:bCs/>
        </w:rPr>
        <w:br/>
        <w:t>IPA: /ˌ</w:t>
      </w:r>
      <w:proofErr w:type="spellStart"/>
      <w:r w:rsidRPr="00843404">
        <w:rPr>
          <w:rFonts w:eastAsia="Times New Roman" w:cstheme="minorHAnsi"/>
          <w:b/>
          <w:bCs/>
        </w:rPr>
        <w:t>ti</w:t>
      </w:r>
      <w:proofErr w:type="spellEnd"/>
      <w:r w:rsidRPr="00843404">
        <w:rPr>
          <w:rFonts w:eastAsia="Times New Roman" w:cstheme="minorHAnsi"/>
          <w:b/>
          <w:bCs/>
        </w:rPr>
        <w:t>ː ˌ</w:t>
      </w:r>
      <w:proofErr w:type="spellStart"/>
      <w:r w:rsidRPr="00843404">
        <w:rPr>
          <w:rFonts w:eastAsia="Times New Roman" w:cstheme="minorHAnsi"/>
          <w:b/>
          <w:bCs/>
        </w:rPr>
        <w:t>ɛs</w:t>
      </w:r>
      <w:proofErr w:type="spellEnd"/>
      <w:r w:rsidRPr="00843404">
        <w:rPr>
          <w:rFonts w:eastAsia="Times New Roman" w:cstheme="minorHAnsi"/>
          <w:b/>
          <w:bCs/>
        </w:rPr>
        <w:t xml:space="preserve"> ˈviː/</w:t>
      </w:r>
      <w:r w:rsidRPr="00843404">
        <w:rPr>
          <w:rFonts w:eastAsia="Times New Roman" w:cstheme="minorHAnsi"/>
          <w:b/>
          <w:bCs/>
        </w:rPr>
        <w:br/>
        <w:t>Phonetic Spelling: tee-ess-vee</w:t>
      </w:r>
    </w:p>
    <w:p w14:paraId="29A98B70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Enrichment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enrichment</w:t>
      </w:r>
      <w:r w:rsidRPr="00843404">
        <w:rPr>
          <w:rFonts w:eastAsia="Times New Roman" w:cstheme="minorHAnsi"/>
          <w:b/>
          <w:bCs/>
        </w:rPr>
        <w:br/>
        <w:t>IPA: /</w:t>
      </w:r>
      <w:proofErr w:type="spellStart"/>
      <w:r w:rsidRPr="00843404">
        <w:rPr>
          <w:rFonts w:eastAsia="Times New Roman" w:cstheme="minorHAnsi"/>
          <w:b/>
          <w:bCs/>
        </w:rPr>
        <w:t>ɪnˈrɪtʃmənt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>Phonetic Spelling: in-rich-</w:t>
      </w:r>
      <w:proofErr w:type="spellStart"/>
      <w:r w:rsidRPr="00843404">
        <w:rPr>
          <w:rFonts w:eastAsia="Times New Roman" w:cstheme="minorHAnsi"/>
          <w:b/>
          <w:bCs/>
        </w:rPr>
        <w:t>muhnt</w:t>
      </w:r>
      <w:proofErr w:type="spellEnd"/>
    </w:p>
    <w:p w14:paraId="68571CF4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Colorectal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colorectal</w:t>
      </w:r>
      <w:r w:rsidRPr="00843404">
        <w:rPr>
          <w:rFonts w:eastAsia="Times New Roman" w:cstheme="minorHAnsi"/>
          <w:b/>
          <w:bCs/>
        </w:rPr>
        <w:br/>
        <w:t>IPA: /ˌ</w:t>
      </w:r>
      <w:proofErr w:type="spellStart"/>
      <w:r w:rsidRPr="00843404">
        <w:rPr>
          <w:rFonts w:eastAsia="Times New Roman" w:cstheme="minorHAnsi"/>
          <w:b/>
          <w:bCs/>
        </w:rPr>
        <w:t>koʊloʊˈrɛktəl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43404">
        <w:rPr>
          <w:rFonts w:eastAsia="Times New Roman" w:cstheme="minorHAnsi"/>
          <w:b/>
          <w:bCs/>
        </w:rPr>
        <w:t>koh-loh-rek-tuhl</w:t>
      </w:r>
      <w:proofErr w:type="spellEnd"/>
    </w:p>
    <w:p w14:paraId="70FEB19A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EGFR</w:t>
      </w:r>
      <w:proofErr w:type="gramEnd"/>
      <w:r w:rsidRPr="00843404">
        <w:rPr>
          <w:rFonts w:eastAsia="Times New Roman" w:cstheme="minorHAnsi"/>
          <w:b/>
          <w:bCs/>
        </w:rPr>
        <w:t xml:space="preserve"> (Epidermal Growth Factor Receptor)</w:t>
      </w:r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EGFR</w:t>
      </w:r>
      <w:r w:rsidRPr="00843404">
        <w:rPr>
          <w:rFonts w:eastAsia="Times New Roman" w:cstheme="minorHAnsi"/>
          <w:b/>
          <w:bCs/>
        </w:rPr>
        <w:br/>
        <w:t>IPA: /ˌ</w:t>
      </w:r>
      <w:proofErr w:type="spellStart"/>
      <w:r w:rsidRPr="00843404">
        <w:rPr>
          <w:rFonts w:eastAsia="Times New Roman" w:cstheme="minorHAnsi"/>
          <w:b/>
          <w:bCs/>
        </w:rPr>
        <w:t>i</w:t>
      </w:r>
      <w:proofErr w:type="spellEnd"/>
      <w:r w:rsidRPr="00843404">
        <w:rPr>
          <w:rFonts w:eastAsia="Times New Roman" w:cstheme="minorHAnsi"/>
          <w:b/>
          <w:bCs/>
        </w:rPr>
        <w:t>ːˌ</w:t>
      </w:r>
      <w:proofErr w:type="spellStart"/>
      <w:r w:rsidRPr="00843404">
        <w:rPr>
          <w:rFonts w:eastAsia="Times New Roman" w:cstheme="minorHAnsi"/>
          <w:b/>
          <w:bCs/>
        </w:rPr>
        <w:t>dʒi</w:t>
      </w:r>
      <w:proofErr w:type="spellEnd"/>
      <w:r w:rsidRPr="00843404">
        <w:rPr>
          <w:rFonts w:eastAsia="Times New Roman" w:cstheme="minorHAnsi"/>
          <w:b/>
          <w:bCs/>
        </w:rPr>
        <w:t>ːˌ</w:t>
      </w:r>
      <w:proofErr w:type="spellStart"/>
      <w:r w:rsidRPr="00843404">
        <w:rPr>
          <w:rFonts w:eastAsia="Times New Roman" w:cstheme="minorHAnsi"/>
          <w:b/>
          <w:bCs/>
        </w:rPr>
        <w:t>ɛfˈɑr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>Phonetic Spelling: ee-</w:t>
      </w:r>
      <w:proofErr w:type="spellStart"/>
      <w:r w:rsidRPr="00843404">
        <w:rPr>
          <w:rFonts w:eastAsia="Times New Roman" w:cstheme="minorHAnsi"/>
          <w:b/>
          <w:bCs/>
        </w:rPr>
        <w:t>jee</w:t>
      </w:r>
      <w:proofErr w:type="spellEnd"/>
      <w:r w:rsidRPr="00843404">
        <w:rPr>
          <w:rFonts w:eastAsia="Times New Roman" w:cstheme="minorHAnsi"/>
          <w:b/>
          <w:bCs/>
        </w:rPr>
        <w:t>-eff-</w:t>
      </w:r>
      <w:proofErr w:type="spellStart"/>
      <w:r w:rsidRPr="00843404">
        <w:rPr>
          <w:rFonts w:eastAsia="Times New Roman" w:cstheme="minorHAnsi"/>
          <w:b/>
          <w:bCs/>
        </w:rPr>
        <w:t>ar</w:t>
      </w:r>
      <w:proofErr w:type="spellEnd"/>
    </w:p>
    <w:p w14:paraId="75F04F89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TP</w:t>
      </w:r>
      <w:proofErr w:type="gramEnd"/>
      <w:r w:rsidRPr="00843404">
        <w:rPr>
          <w:rFonts w:eastAsia="Times New Roman" w:cstheme="minorHAnsi"/>
          <w:b/>
          <w:bCs/>
        </w:rPr>
        <w:t>53</w:t>
      </w:r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No confirmed link found</w:t>
      </w:r>
      <w:r w:rsidRPr="00843404">
        <w:rPr>
          <w:rFonts w:eastAsia="Times New Roman" w:cstheme="minorHAnsi"/>
          <w:b/>
          <w:bCs/>
        </w:rPr>
        <w:br/>
        <w:t>IPA: /ˌ</w:t>
      </w:r>
      <w:proofErr w:type="spellStart"/>
      <w:r w:rsidRPr="00843404">
        <w:rPr>
          <w:rFonts w:eastAsia="Times New Roman" w:cstheme="minorHAnsi"/>
          <w:b/>
          <w:bCs/>
        </w:rPr>
        <w:t>ti</w:t>
      </w:r>
      <w:proofErr w:type="spellEnd"/>
      <w:r w:rsidRPr="00843404">
        <w:rPr>
          <w:rFonts w:eastAsia="Times New Roman" w:cstheme="minorHAnsi"/>
          <w:b/>
          <w:bCs/>
        </w:rPr>
        <w:t>ːˌpiː ˌ</w:t>
      </w:r>
      <w:proofErr w:type="spellStart"/>
      <w:r w:rsidRPr="00843404">
        <w:rPr>
          <w:rFonts w:eastAsia="Times New Roman" w:cstheme="minorHAnsi"/>
          <w:b/>
          <w:bCs/>
        </w:rPr>
        <w:t>fɪfti</w:t>
      </w:r>
      <w:proofErr w:type="spellEnd"/>
      <w:r w:rsidRPr="00843404">
        <w:rPr>
          <w:rFonts w:eastAsia="Times New Roman" w:cstheme="minorHAnsi"/>
          <w:b/>
          <w:bCs/>
        </w:rPr>
        <w:t xml:space="preserve"> ˈ</w:t>
      </w:r>
      <w:proofErr w:type="spellStart"/>
      <w:r w:rsidRPr="00843404">
        <w:rPr>
          <w:rFonts w:eastAsia="Times New Roman" w:cstheme="minorHAnsi"/>
          <w:b/>
          <w:bCs/>
        </w:rPr>
        <w:t>θri</w:t>
      </w:r>
      <w:proofErr w:type="spellEnd"/>
      <w:r w:rsidRPr="00843404">
        <w:rPr>
          <w:rFonts w:eastAsia="Times New Roman" w:cstheme="minorHAnsi"/>
          <w:b/>
          <w:bCs/>
        </w:rPr>
        <w:t>ː/</w:t>
      </w:r>
      <w:r w:rsidRPr="00843404">
        <w:rPr>
          <w:rFonts w:eastAsia="Times New Roman" w:cstheme="minorHAnsi"/>
          <w:b/>
          <w:bCs/>
        </w:rPr>
        <w:br/>
        <w:t>Phonetic Spelling: tee-pee-fifty-three</w:t>
      </w:r>
    </w:p>
    <w:p w14:paraId="1F283EDF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AKT</w:t>
      </w:r>
      <w:proofErr w:type="gramEnd"/>
      <w:r w:rsidRPr="00843404">
        <w:rPr>
          <w:rFonts w:eastAsia="Times New Roman" w:cstheme="minorHAnsi"/>
          <w:b/>
          <w:bCs/>
        </w:rPr>
        <w:t>1</w:t>
      </w:r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No confirmed link found</w:t>
      </w:r>
      <w:r w:rsidRPr="00843404">
        <w:rPr>
          <w:rFonts w:eastAsia="Times New Roman" w:cstheme="minorHAnsi"/>
          <w:b/>
          <w:bCs/>
        </w:rPr>
        <w:br/>
        <w:t>IPA: /ˌ</w:t>
      </w:r>
      <w:proofErr w:type="spellStart"/>
      <w:r w:rsidRPr="00843404">
        <w:rPr>
          <w:rFonts w:eastAsia="Times New Roman" w:cstheme="minorHAnsi"/>
          <w:b/>
          <w:bCs/>
        </w:rPr>
        <w:t>eɪˌkeɪˌti</w:t>
      </w:r>
      <w:proofErr w:type="spellEnd"/>
      <w:r w:rsidRPr="00843404">
        <w:rPr>
          <w:rFonts w:eastAsia="Times New Roman" w:cstheme="minorHAnsi"/>
          <w:b/>
          <w:bCs/>
        </w:rPr>
        <w:t>ː ˈ</w:t>
      </w:r>
      <w:proofErr w:type="spellStart"/>
      <w:r w:rsidRPr="00843404">
        <w:rPr>
          <w:rFonts w:eastAsia="Times New Roman" w:cstheme="minorHAnsi"/>
          <w:b/>
          <w:bCs/>
        </w:rPr>
        <w:t>wʌn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>Phonetic Spelling: ay-kay-tee-one</w:t>
      </w:r>
    </w:p>
    <w:p w14:paraId="6600AD7A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Intracellular</w:t>
      </w:r>
      <w:proofErr w:type="gramEnd"/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https://www.merriam-webster.com/dictionary/intracellular</w:t>
      </w:r>
      <w:r w:rsidRPr="00843404">
        <w:rPr>
          <w:rFonts w:eastAsia="Times New Roman" w:cstheme="minorHAnsi"/>
          <w:b/>
          <w:bCs/>
        </w:rPr>
        <w:br/>
        <w:t>IPA: /ˌ</w:t>
      </w:r>
      <w:proofErr w:type="spellStart"/>
      <w:r w:rsidRPr="00843404">
        <w:rPr>
          <w:rFonts w:eastAsia="Times New Roman" w:cstheme="minorHAnsi"/>
          <w:b/>
          <w:bCs/>
        </w:rPr>
        <w:t>ɪntrəˈsɛljələr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>Phonetic Spelling: in-</w:t>
      </w:r>
      <w:proofErr w:type="spellStart"/>
      <w:r w:rsidRPr="00843404">
        <w:rPr>
          <w:rFonts w:eastAsia="Times New Roman" w:cstheme="minorHAnsi"/>
          <w:b/>
          <w:bCs/>
        </w:rPr>
        <w:t>truh</w:t>
      </w:r>
      <w:proofErr w:type="spellEnd"/>
      <w:r w:rsidRPr="00843404">
        <w:rPr>
          <w:rFonts w:eastAsia="Times New Roman" w:cstheme="minorHAnsi"/>
          <w:b/>
          <w:bCs/>
        </w:rPr>
        <w:t>-sell-yuh-lur</w:t>
      </w:r>
    </w:p>
    <w:p w14:paraId="430C1190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lastRenderedPageBreak/>
        <w:t>  Pathway</w:t>
      </w:r>
      <w:proofErr w:type="gramEnd"/>
      <w:r w:rsidRPr="00843404">
        <w:rPr>
          <w:rFonts w:eastAsia="Times New Roman" w:cstheme="minorHAnsi"/>
          <w:b/>
          <w:bCs/>
        </w:rPr>
        <w:t>2Targets (software tool)</w:t>
      </w:r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No confirmed link found</w:t>
      </w:r>
      <w:r w:rsidRPr="00843404">
        <w:rPr>
          <w:rFonts w:eastAsia="Times New Roman" w:cstheme="minorHAnsi"/>
          <w:b/>
          <w:bCs/>
        </w:rPr>
        <w:br/>
        <w:t>IPA: /ˈ</w:t>
      </w:r>
      <w:proofErr w:type="spellStart"/>
      <w:r w:rsidRPr="00843404">
        <w:rPr>
          <w:rFonts w:eastAsia="Times New Roman" w:cstheme="minorHAnsi"/>
          <w:b/>
          <w:bCs/>
        </w:rPr>
        <w:t>pæθweɪ</w:t>
      </w:r>
      <w:proofErr w:type="spellEnd"/>
      <w:r w:rsidRPr="00843404">
        <w:rPr>
          <w:rFonts w:eastAsia="Times New Roman" w:cstheme="minorHAnsi"/>
          <w:b/>
          <w:bCs/>
        </w:rPr>
        <w:t xml:space="preserve"> </w:t>
      </w:r>
      <w:proofErr w:type="spellStart"/>
      <w:r w:rsidRPr="00843404">
        <w:rPr>
          <w:rFonts w:eastAsia="Times New Roman" w:cstheme="minorHAnsi"/>
          <w:b/>
          <w:bCs/>
        </w:rPr>
        <w:t>tu</w:t>
      </w:r>
      <w:proofErr w:type="spellEnd"/>
      <w:r w:rsidRPr="00843404">
        <w:rPr>
          <w:rFonts w:eastAsia="Times New Roman" w:cstheme="minorHAnsi"/>
          <w:b/>
          <w:bCs/>
        </w:rPr>
        <w:t>ː ˈ</w:t>
      </w:r>
      <w:proofErr w:type="spellStart"/>
      <w:r w:rsidRPr="00843404">
        <w:rPr>
          <w:rFonts w:eastAsia="Times New Roman" w:cstheme="minorHAnsi"/>
          <w:b/>
          <w:bCs/>
        </w:rPr>
        <w:t>tɑːrɡɪts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 xml:space="preserve">Phonetic Spelling: </w:t>
      </w:r>
      <w:proofErr w:type="gramStart"/>
      <w:r w:rsidRPr="00843404">
        <w:rPr>
          <w:rFonts w:eastAsia="Times New Roman" w:cstheme="minorHAnsi"/>
          <w:b/>
          <w:bCs/>
        </w:rPr>
        <w:t>path-way</w:t>
      </w:r>
      <w:proofErr w:type="gramEnd"/>
      <w:r w:rsidRPr="00843404">
        <w:rPr>
          <w:rFonts w:eastAsia="Times New Roman" w:cstheme="minorHAnsi"/>
          <w:b/>
          <w:bCs/>
        </w:rPr>
        <w:t xml:space="preserve"> too tar-gits</w:t>
      </w:r>
    </w:p>
    <w:p w14:paraId="410A9EE6" w14:textId="77777777" w:rsidR="00843404" w:rsidRPr="00843404" w:rsidRDefault="00843404" w:rsidP="00843404">
      <w:pPr>
        <w:rPr>
          <w:rFonts w:eastAsia="Times New Roman" w:cstheme="minorHAnsi"/>
          <w:b/>
          <w:bCs/>
        </w:rPr>
      </w:pPr>
      <w:proofErr w:type="gramStart"/>
      <w:r w:rsidRPr="00843404">
        <w:rPr>
          <w:rFonts w:eastAsia="Times New Roman" w:cstheme="minorHAnsi"/>
          <w:b/>
          <w:bCs/>
        </w:rPr>
        <w:t>  SPIA</w:t>
      </w:r>
      <w:proofErr w:type="gramEnd"/>
      <w:r w:rsidRPr="00843404">
        <w:rPr>
          <w:rFonts w:eastAsia="Times New Roman" w:cstheme="minorHAnsi"/>
          <w:b/>
          <w:bCs/>
        </w:rPr>
        <w:t xml:space="preserve"> (Signaling Pathway Impact Analysis)</w:t>
      </w:r>
      <w:r w:rsidRPr="00843404">
        <w:rPr>
          <w:rFonts w:eastAsia="Times New Roman" w:cstheme="minorHAnsi"/>
          <w:b/>
          <w:bCs/>
        </w:rPr>
        <w:br/>
        <w:t>Pronunciation link:</w:t>
      </w:r>
      <w:r w:rsidRPr="00843404">
        <w:rPr>
          <w:rFonts w:eastAsia="Times New Roman" w:cstheme="minorHAnsi"/>
          <w:b/>
          <w:bCs/>
        </w:rPr>
        <w:br/>
        <w:t>No confirmed link found</w:t>
      </w:r>
      <w:r w:rsidRPr="00843404">
        <w:rPr>
          <w:rFonts w:eastAsia="Times New Roman" w:cstheme="minorHAnsi"/>
          <w:b/>
          <w:bCs/>
        </w:rPr>
        <w:br/>
        <w:t>IPA: /ˈ</w:t>
      </w:r>
      <w:proofErr w:type="spellStart"/>
      <w:r w:rsidRPr="00843404">
        <w:rPr>
          <w:rFonts w:eastAsia="Times New Roman" w:cstheme="minorHAnsi"/>
          <w:b/>
          <w:bCs/>
        </w:rPr>
        <w:t>spaɪə</w:t>
      </w:r>
      <w:proofErr w:type="spellEnd"/>
      <w:r w:rsidRPr="00843404">
        <w:rPr>
          <w:rFonts w:eastAsia="Times New Roman" w:cstheme="minorHAnsi"/>
          <w:b/>
          <w:bCs/>
        </w:rPr>
        <w:t>/</w:t>
      </w:r>
      <w:r w:rsidRPr="00843404">
        <w:rPr>
          <w:rFonts w:eastAsia="Times New Roman" w:cstheme="minorHAnsi"/>
          <w:b/>
          <w:bCs/>
        </w:rPr>
        <w:br/>
        <w:t>Phonetic Spelling: spy-uh</w:t>
      </w:r>
    </w:p>
    <w:p w14:paraId="050D89EC" w14:textId="77777777" w:rsidR="00843404" w:rsidRPr="00843404" w:rsidRDefault="00843404" w:rsidP="00012B08">
      <w:pPr>
        <w:rPr>
          <w:rFonts w:eastAsia="Times New Roman" w:cstheme="minorHAnsi"/>
          <w:b/>
          <w:bCs/>
        </w:rPr>
      </w:pPr>
    </w:p>
    <w:sectPr w:rsidR="00843404" w:rsidRPr="00843404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664075" w14:textId="77777777" w:rsidR="0099260F" w:rsidRDefault="0099260F">
      <w:r>
        <w:separator/>
      </w:r>
    </w:p>
    <w:p w14:paraId="1AC38A38" w14:textId="77777777" w:rsidR="0099260F" w:rsidRDefault="0099260F"/>
  </w:endnote>
  <w:endnote w:type="continuationSeparator" w:id="0">
    <w:p w14:paraId="6B60CB2C" w14:textId="77777777" w:rsidR="0099260F" w:rsidRDefault="0099260F">
      <w:r>
        <w:continuationSeparator/>
      </w:r>
    </w:p>
    <w:p w14:paraId="7B5F4606" w14:textId="77777777" w:rsidR="0099260F" w:rsidRDefault="009926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808A9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72B4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52475">
      <w:rPr>
        <w:rFonts w:cstheme="minorHAnsi"/>
      </w:rPr>
      <w:t xml:space="preserve"> August 18, </w:t>
    </w:r>
    <w:proofErr w:type="gramStart"/>
    <w:r w:rsidR="0075247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53C47" w14:textId="77777777" w:rsidR="0099260F" w:rsidRDefault="0099260F">
      <w:r>
        <w:separator/>
      </w:r>
    </w:p>
    <w:p w14:paraId="4C464D27" w14:textId="77777777" w:rsidR="0099260F" w:rsidRDefault="0099260F"/>
  </w:footnote>
  <w:footnote w:type="continuationSeparator" w:id="0">
    <w:p w14:paraId="762C67ED" w14:textId="77777777" w:rsidR="0099260F" w:rsidRDefault="0099260F">
      <w:r>
        <w:continuationSeparator/>
      </w:r>
    </w:p>
    <w:p w14:paraId="209BF54C" w14:textId="77777777" w:rsidR="0099260F" w:rsidRDefault="009926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87ACA5C" w:rsidR="00336C61" w:rsidRPr="006D3AC7" w:rsidRDefault="00336C61" w:rsidP="0075247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2475" w:rsidRPr="00BD605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5247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752475" w:rsidRPr="004E0C5A" w:rsidDel="00752475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4FC9"/>
    <w:rsid w:val="00083792"/>
    <w:rsid w:val="00085C43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631"/>
    <w:rsid w:val="000E1C29"/>
    <w:rsid w:val="000E236A"/>
    <w:rsid w:val="000E5459"/>
    <w:rsid w:val="000E6166"/>
    <w:rsid w:val="000F05F6"/>
    <w:rsid w:val="000F0F14"/>
    <w:rsid w:val="000F1A61"/>
    <w:rsid w:val="000F326F"/>
    <w:rsid w:val="000F7711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04F"/>
    <w:rsid w:val="00214268"/>
    <w:rsid w:val="00226089"/>
    <w:rsid w:val="002422D6"/>
    <w:rsid w:val="00244CDB"/>
    <w:rsid w:val="00246076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615"/>
    <w:rsid w:val="002A6FCF"/>
    <w:rsid w:val="002A7F8B"/>
    <w:rsid w:val="002B009A"/>
    <w:rsid w:val="002B025E"/>
    <w:rsid w:val="002B0D88"/>
    <w:rsid w:val="002B26D4"/>
    <w:rsid w:val="002B55D9"/>
    <w:rsid w:val="002B7584"/>
    <w:rsid w:val="002C5079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2846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17A35"/>
    <w:rsid w:val="0052184A"/>
    <w:rsid w:val="00524258"/>
    <w:rsid w:val="00524366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2B4F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247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7F7789"/>
    <w:rsid w:val="00802635"/>
    <w:rsid w:val="00804C75"/>
    <w:rsid w:val="008061E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3404"/>
    <w:rsid w:val="008459FC"/>
    <w:rsid w:val="00851B3E"/>
    <w:rsid w:val="00851C4B"/>
    <w:rsid w:val="008540EF"/>
    <w:rsid w:val="00854994"/>
    <w:rsid w:val="00860BC3"/>
    <w:rsid w:val="008672DA"/>
    <w:rsid w:val="00871F2E"/>
    <w:rsid w:val="00873D1A"/>
    <w:rsid w:val="00875BE8"/>
    <w:rsid w:val="00877B88"/>
    <w:rsid w:val="0088113B"/>
    <w:rsid w:val="00881940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3FB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34F5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60F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2028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4C8E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0353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09B8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2C0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1F8"/>
    <w:rsid w:val="00EA341C"/>
    <w:rsid w:val="00EA4B94"/>
    <w:rsid w:val="00EA60D4"/>
    <w:rsid w:val="00EC098C"/>
    <w:rsid w:val="00EC3C46"/>
    <w:rsid w:val="00EC4151"/>
    <w:rsid w:val="00EC69FF"/>
    <w:rsid w:val="00ED00F1"/>
    <w:rsid w:val="00ED1206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212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B2E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E20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E202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E20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E202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E202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E20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330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14</Words>
  <Characters>692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11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08-25T11:15:00Z</cp:lastPrinted>
  <dcterms:created xsi:type="dcterms:W3CDTF">2025-08-22T17:16:00Z</dcterms:created>
  <dcterms:modified xsi:type="dcterms:W3CDTF">2025-08-2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